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3C3DE" w14:textId="77777777" w:rsidR="00B320AE" w:rsidRPr="00FB66E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8DDFE7B" w14:textId="77777777" w:rsidR="00AD612E" w:rsidRPr="00FB66E1" w:rsidRDefault="00AD612E" w:rsidP="00F552BC">
      <w:pPr>
        <w:tabs>
          <w:tab w:val="right" w:leader="dot" w:pos="10080"/>
        </w:tabs>
        <w:rPr>
          <w:rFonts w:ascii="Arial Narrow" w:hAnsi="Arial Narrow"/>
          <w:sz w:val="36"/>
          <w:szCs w:val="36"/>
        </w:rPr>
      </w:pPr>
    </w:p>
    <w:p w14:paraId="67787E90" w14:textId="77777777" w:rsidR="00E97C49" w:rsidRPr="00FB66E1" w:rsidRDefault="00E97C49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149C37E7" w14:textId="4DD8EAE1" w:rsidR="00F552BC" w:rsidRPr="00FB66E1" w:rsidRDefault="00F552BC" w:rsidP="008A38F0">
      <w:pPr>
        <w:pStyle w:val="Default"/>
        <w:jc w:val="both"/>
        <w:rPr>
          <w:rFonts w:ascii="Arial Narrow" w:hAnsi="Arial Narrow" w:cs="Times New Roman"/>
          <w:b/>
          <w:color w:val="auto"/>
        </w:rPr>
      </w:pPr>
      <w:r w:rsidRPr="00FB66E1">
        <w:rPr>
          <w:rFonts w:ascii="Arial Narrow" w:eastAsia="Arial" w:hAnsi="Arial Narrow" w:cs="Times New Roman"/>
          <w:color w:val="auto"/>
        </w:rPr>
        <w:t>Verejné obstarávanie realizované postupom zadávania zákazky podľa § 58 až 61 zákona č.</w:t>
      </w:r>
      <w:r w:rsidR="00C4373B" w:rsidRPr="00FB66E1">
        <w:rPr>
          <w:rFonts w:ascii="Arial Narrow" w:eastAsia="Arial" w:hAnsi="Arial Narrow" w:cs="Times New Roman"/>
          <w:color w:val="auto"/>
        </w:rPr>
        <w:t> </w:t>
      </w:r>
      <w:r w:rsidRPr="00FB66E1">
        <w:rPr>
          <w:rFonts w:ascii="Arial Narrow" w:eastAsia="Arial" w:hAnsi="Arial Narrow" w:cs="Times New Roman"/>
          <w:color w:val="auto"/>
        </w:rPr>
        <w:t>343/2015 Z. z. o verejnom obstarávaní a o zmene a doplnení niektorých zákonov v</w:t>
      </w:r>
      <w:r w:rsidR="00C4373B" w:rsidRPr="00FB66E1">
        <w:rPr>
          <w:rFonts w:ascii="Arial Narrow" w:eastAsia="Arial" w:hAnsi="Arial Narrow" w:cs="Times New Roman"/>
          <w:color w:val="auto"/>
        </w:rPr>
        <w:t> </w:t>
      </w:r>
      <w:r w:rsidRPr="00FB66E1">
        <w:rPr>
          <w:rFonts w:ascii="Arial Narrow" w:eastAsia="Arial" w:hAnsi="Arial Narrow" w:cs="Times New Roman"/>
          <w:color w:val="auto"/>
        </w:rPr>
        <w:t>znení neskorších predpisov (ďalej len „ZVO“)</w:t>
      </w:r>
      <w:r w:rsidR="00E97C49" w:rsidRPr="00FB66E1">
        <w:rPr>
          <w:rFonts w:ascii="Arial Narrow" w:eastAsia="Arial" w:hAnsi="Arial Narrow" w:cs="Times New Roman"/>
          <w:color w:val="auto"/>
        </w:rPr>
        <w:t xml:space="preserve">, výzva v rámci zriadeného dynamického nákupného systému s predmetom </w:t>
      </w:r>
      <w:r w:rsidR="00B320AE" w:rsidRPr="00FB66E1">
        <w:rPr>
          <w:rFonts w:ascii="Arial Narrow" w:eastAsia="Arial" w:hAnsi="Arial Narrow" w:cs="Times New Roman"/>
          <w:b/>
          <w:color w:val="auto"/>
        </w:rPr>
        <w:t>„</w:t>
      </w:r>
      <w:r w:rsidR="00751215">
        <w:rPr>
          <w:rFonts w:ascii="Arial Narrow" w:hAnsi="Arial Narrow"/>
          <w:b/>
          <w:color w:val="auto"/>
          <w:shd w:val="clear" w:color="auto" w:fill="FFFFFF"/>
        </w:rPr>
        <w:t>Laboratórne príslušenstvo, technika a nábytok</w:t>
      </w:r>
      <w:r w:rsidR="00F068BC" w:rsidRPr="00FB66E1">
        <w:rPr>
          <w:rFonts w:ascii="Arial Narrow" w:hAnsi="Arial Narrow"/>
          <w:b/>
          <w:color w:val="auto"/>
          <w:shd w:val="clear" w:color="auto" w:fill="FFFFFF"/>
        </w:rPr>
        <w:t>_DNS</w:t>
      </w:r>
      <w:r w:rsidR="00B320AE" w:rsidRPr="00FB66E1">
        <w:rPr>
          <w:rFonts w:ascii="Arial Narrow" w:eastAsia="Arial" w:hAnsi="Arial Narrow" w:cs="Times New Roman"/>
          <w:b/>
          <w:color w:val="auto"/>
        </w:rPr>
        <w:t>“.</w:t>
      </w:r>
    </w:p>
    <w:p w14:paraId="48194760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  <w:b/>
        </w:rPr>
      </w:pPr>
    </w:p>
    <w:p w14:paraId="0CD3F908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3B056280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8A0A3FC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25BFF26F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4FC457C7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A6843C3" w14:textId="77777777" w:rsidR="00F552BC" w:rsidRPr="00FB66E1" w:rsidRDefault="00F552BC" w:rsidP="008A38F0">
      <w:pPr>
        <w:tabs>
          <w:tab w:val="left" w:pos="4320"/>
          <w:tab w:val="right" w:leader="underscore" w:pos="10080"/>
        </w:tabs>
        <w:spacing w:line="276" w:lineRule="auto"/>
        <w:jc w:val="both"/>
        <w:rPr>
          <w:rFonts w:ascii="Arial Narrow" w:hAnsi="Arial Narrow"/>
          <w:b/>
          <w:smallCaps/>
          <w:u w:val="single"/>
        </w:rPr>
      </w:pPr>
    </w:p>
    <w:p w14:paraId="4CFC5AD8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0835E37E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16651624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F0F33DA" w14:textId="77777777" w:rsidR="00F552BC" w:rsidRPr="00FB66E1" w:rsidRDefault="00F552BC" w:rsidP="008A38F0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rFonts w:ascii="Arial Narrow" w:hAnsi="Arial Narrow"/>
          <w:color w:val="auto"/>
          <w:sz w:val="24"/>
          <w:szCs w:val="24"/>
          <w:lang w:val="sk-SK"/>
        </w:rPr>
      </w:pPr>
    </w:p>
    <w:p w14:paraId="454504B1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  <w:b/>
        </w:rPr>
      </w:pPr>
    </w:p>
    <w:p w14:paraId="03D1D39F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23B01BA8" w14:textId="77777777" w:rsidR="008D1675" w:rsidRPr="00FB66E1" w:rsidRDefault="008D1675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3621CBE8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49984EE2" w14:textId="77777777" w:rsidR="001B5671" w:rsidRPr="00FB66E1" w:rsidRDefault="00A555B4" w:rsidP="008A38F0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</w:t>
      </w:r>
      <w:r w:rsidR="007672A6" w:rsidRPr="00FB66E1">
        <w:rPr>
          <w:rFonts w:ascii="Arial Narrow" w:eastAsia="Arial" w:hAnsi="Arial Narrow" w:cstheme="majorHAnsi"/>
          <w:color w:val="2F5496" w:themeColor="accent1" w:themeShade="BF"/>
        </w:rPr>
        <w:t>onkrétne obstarávanie</w:t>
      </w:r>
      <w:r w:rsidR="00F552BC" w:rsidRPr="00FB66E1">
        <w:rPr>
          <w:rFonts w:ascii="Arial Narrow" w:eastAsia="Arial" w:hAnsi="Arial Narrow" w:cstheme="majorHAnsi"/>
          <w:color w:val="2F5496" w:themeColor="accent1" w:themeShade="BF"/>
        </w:rPr>
        <w:t>:</w:t>
      </w:r>
    </w:p>
    <w:p w14:paraId="73171881" w14:textId="77777777" w:rsidR="008819B2" w:rsidRPr="00FB66E1" w:rsidRDefault="00F552BC" w:rsidP="008A38F0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6A983EC2" w14:textId="040E0199" w:rsidR="00602D4E" w:rsidRPr="00FB66E1" w:rsidRDefault="00B320AE" w:rsidP="00CB43D1">
      <w:pPr>
        <w:shd w:val="clear" w:color="auto" w:fill="FFFFFF"/>
        <w:spacing w:after="150"/>
        <w:jc w:val="center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r w:rsidR="00CB43D1" w:rsidRPr="00CB43D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Zariadenie na stanovenie horľavosti metódou kyslíkového čísla s príslušenstvom</w:t>
      </w:r>
      <w:r w:rsidR="00965FEF" w:rsidRPr="00FB66E1">
        <w:rPr>
          <w:rFonts w:ascii="Arial Narrow" w:eastAsia="Arial" w:hAnsi="Arial Narrow" w:cstheme="majorHAnsi"/>
          <w:b/>
          <w:i/>
          <w:sz w:val="28"/>
          <w:szCs w:val="28"/>
        </w:rPr>
        <w:t>“</w:t>
      </w:r>
      <w:r w:rsidR="00602D4E"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 (ID </w:t>
      </w:r>
      <w:r w:rsidR="00602D4E"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 w:rsidR="00CB43D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66433</w:t>
      </w:r>
      <w:r w:rsidR="00602D4E"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5813F5FD" w14:textId="3B9E8157" w:rsidR="00F552BC" w:rsidRPr="00FB66E1" w:rsidRDefault="00F552BC" w:rsidP="008A38F0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10D0BEC2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332D5C5" w14:textId="77777777" w:rsidR="00517590" w:rsidRPr="00FB66E1" w:rsidRDefault="00517590" w:rsidP="008A38F0">
      <w:pPr>
        <w:jc w:val="both"/>
        <w:rPr>
          <w:rFonts w:ascii="Arial Narrow" w:hAnsi="Arial Narrow"/>
        </w:rPr>
      </w:pPr>
    </w:p>
    <w:p w14:paraId="403FB05F" w14:textId="77777777" w:rsidR="00517590" w:rsidRPr="00FB66E1" w:rsidRDefault="00517590" w:rsidP="008A38F0">
      <w:pPr>
        <w:jc w:val="both"/>
        <w:rPr>
          <w:rFonts w:ascii="Arial Narrow" w:hAnsi="Arial Narrow"/>
        </w:rPr>
      </w:pPr>
    </w:p>
    <w:p w14:paraId="665E0320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FAAE1EE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19AA323E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15632A4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52E1874F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110B159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68708064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EFA6D18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283819B9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0B3F862F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1F0B607D" w14:textId="48FF20DF" w:rsidR="00F07060" w:rsidRPr="00FB66E1" w:rsidRDefault="00F07060" w:rsidP="008819B2">
      <w:pPr>
        <w:jc w:val="both"/>
        <w:rPr>
          <w:rFonts w:ascii="Arial Narrow" w:hAnsi="Arial Narrow"/>
        </w:rPr>
      </w:pPr>
    </w:p>
    <w:p w14:paraId="7E9CDA48" w14:textId="68B0B723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E6EA589" w14:textId="55D16138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C8B8320" w14:textId="6F323E09" w:rsidR="00602D4E" w:rsidRPr="00FB66E1" w:rsidRDefault="00602D4E" w:rsidP="008819B2">
      <w:pPr>
        <w:jc w:val="both"/>
        <w:rPr>
          <w:rFonts w:ascii="Arial Narrow" w:hAnsi="Arial Narrow"/>
        </w:rPr>
      </w:pPr>
    </w:p>
    <w:p w14:paraId="7582D02F" w14:textId="367805CC" w:rsidR="00602D4E" w:rsidRPr="00FB66E1" w:rsidRDefault="00602D4E" w:rsidP="008819B2">
      <w:pPr>
        <w:jc w:val="both"/>
        <w:rPr>
          <w:rFonts w:ascii="Arial Narrow" w:hAnsi="Arial Narrow"/>
        </w:rPr>
      </w:pPr>
    </w:p>
    <w:p w14:paraId="358324F9" w14:textId="3445DA1D" w:rsidR="00602D4E" w:rsidRPr="00FB66E1" w:rsidRDefault="00602D4E" w:rsidP="008819B2">
      <w:pPr>
        <w:jc w:val="both"/>
        <w:rPr>
          <w:rFonts w:ascii="Arial Narrow" w:hAnsi="Arial Narrow"/>
        </w:rPr>
      </w:pPr>
    </w:p>
    <w:p w14:paraId="08DB4830" w14:textId="4EE779A4" w:rsidR="00F07060" w:rsidRPr="00FB66E1" w:rsidRDefault="00F07060" w:rsidP="008819B2">
      <w:pPr>
        <w:jc w:val="both"/>
        <w:rPr>
          <w:rFonts w:ascii="Arial Narrow" w:hAnsi="Arial Narrow"/>
        </w:rPr>
      </w:pPr>
    </w:p>
    <w:p w14:paraId="21326C89" w14:textId="77777777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F6D11B5" w14:textId="77777777" w:rsidR="00F07060" w:rsidRPr="00FB66E1" w:rsidRDefault="00F07060" w:rsidP="008819B2">
      <w:pPr>
        <w:jc w:val="both"/>
        <w:rPr>
          <w:rFonts w:ascii="Arial Narrow" w:hAnsi="Arial Narrow"/>
        </w:rPr>
      </w:pPr>
    </w:p>
    <w:p w14:paraId="1306B73A" w14:textId="4C630FFD" w:rsidR="00E600D3" w:rsidRPr="00FB66E1" w:rsidRDefault="008819B2" w:rsidP="008A38F0">
      <w:pPr>
        <w:jc w:val="both"/>
        <w:rPr>
          <w:rFonts w:ascii="Arial Narrow" w:eastAsia="Calibri" w:hAnsi="Arial Narrow" w:cstheme="majorHAnsi"/>
          <w:bCs/>
          <w:color w:val="2F5496" w:themeColor="accent1" w:themeShade="BF"/>
          <w:lang w:eastAsia="en-US"/>
        </w:rPr>
      </w:pPr>
      <w:r w:rsidRPr="00FB66E1">
        <w:rPr>
          <w:rFonts w:ascii="Arial Narrow" w:hAnsi="Arial Narrow"/>
        </w:rPr>
        <w:t xml:space="preserve">V </w:t>
      </w:r>
      <w:r w:rsidR="007672A6" w:rsidRPr="00FB66E1">
        <w:rPr>
          <w:rFonts w:ascii="Arial Narrow" w:hAnsi="Arial Narrow"/>
        </w:rPr>
        <w:t>Bratislave</w:t>
      </w:r>
      <w:r w:rsidR="00F552BC" w:rsidRPr="00FB66E1">
        <w:rPr>
          <w:rFonts w:ascii="Arial Narrow" w:hAnsi="Arial Narrow"/>
        </w:rPr>
        <w:t xml:space="preserve">, </w:t>
      </w:r>
      <w:r w:rsidR="004A2C3C">
        <w:rPr>
          <w:rFonts w:ascii="Arial Narrow" w:hAnsi="Arial Narrow"/>
        </w:rPr>
        <w:t>jún</w:t>
      </w:r>
      <w:bookmarkStart w:id="0" w:name="_GoBack"/>
      <w:bookmarkEnd w:id="0"/>
      <w:r w:rsidR="00CB43D1">
        <w:rPr>
          <w:rFonts w:ascii="Arial Narrow" w:hAnsi="Arial Narrow"/>
        </w:rPr>
        <w:t xml:space="preserve"> 2025</w:t>
      </w:r>
      <w:r w:rsidR="00E600D3" w:rsidRPr="00FB66E1">
        <w:rPr>
          <w:rFonts w:ascii="Arial Narrow" w:hAnsi="Arial Narrow"/>
        </w:rPr>
        <w:br w:type="page"/>
      </w:r>
    </w:p>
    <w:p w14:paraId="03AFE58B" w14:textId="77777777" w:rsidR="00B704C9" w:rsidRPr="00FB66E1" w:rsidRDefault="00B704C9" w:rsidP="008A38F0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0E05C530" w14:textId="77777777" w:rsidR="00814958" w:rsidRPr="00FB66E1" w:rsidRDefault="00F068BC" w:rsidP="008A38F0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</w:t>
      </w:r>
      <w:r w:rsidR="00814958" w:rsidRPr="00FB66E1">
        <w:rPr>
          <w:rFonts w:ascii="Arial Narrow" w:hAnsi="Arial Narrow"/>
          <w:smallCaps/>
          <w:color w:val="2F5496" w:themeColor="accent1" w:themeShade="BF"/>
        </w:rPr>
        <w:t xml:space="preserve">dentifikácia </w:t>
      </w:r>
      <w:r w:rsidR="00DE1ED9" w:rsidRPr="00FB66E1">
        <w:rPr>
          <w:rFonts w:ascii="Arial Narrow" w:hAnsi="Arial Narrow"/>
          <w:smallCaps/>
          <w:color w:val="2F5496" w:themeColor="accent1" w:themeShade="BF"/>
        </w:rPr>
        <w:t>verejného</w:t>
      </w:r>
      <w:r w:rsidR="00814958" w:rsidRPr="00FB66E1">
        <w:rPr>
          <w:rFonts w:ascii="Arial Narrow" w:hAnsi="Arial Narrow"/>
          <w:smallCaps/>
          <w:color w:val="2F5496" w:themeColor="accent1" w:themeShade="BF"/>
        </w:rPr>
        <w:t xml:space="preserve"> obstarávateľa</w:t>
      </w:r>
    </w:p>
    <w:p w14:paraId="0E6A850D" w14:textId="77777777" w:rsidR="008819B2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Ministerstvo vnútra Slovenskej republiky</w:t>
      </w:r>
    </w:p>
    <w:p w14:paraId="277F098F" w14:textId="77777777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Pribinova 2, 81272 Bratislava</w:t>
      </w:r>
    </w:p>
    <w:p w14:paraId="4F9E7184" w14:textId="77777777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00151866</w:t>
      </w:r>
    </w:p>
    <w:p w14:paraId="0C75A222" w14:textId="2777FDF0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Kontaktná osoba:</w:t>
      </w:r>
      <w:r w:rsidR="003A5EBE" w:rsidRPr="00FB66E1">
        <w:rPr>
          <w:rFonts w:ascii="Arial Narrow" w:hAnsi="Arial Narrow"/>
        </w:rPr>
        <w:t xml:space="preserve">          </w:t>
      </w:r>
      <w:r w:rsidR="001C3F24" w:rsidRPr="00FB66E1">
        <w:rPr>
          <w:rFonts w:ascii="Arial Narrow" w:hAnsi="Arial Narrow"/>
        </w:rPr>
        <w:t xml:space="preserve">Mgr. </w:t>
      </w:r>
      <w:r w:rsidR="00C34793">
        <w:rPr>
          <w:rFonts w:ascii="Arial Narrow" w:hAnsi="Arial Narrow"/>
        </w:rPr>
        <w:t>Petronela Pitoňáková</w:t>
      </w:r>
    </w:p>
    <w:p w14:paraId="17D9A947" w14:textId="24693B7C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+421 2</w:t>
      </w:r>
      <w:r w:rsidR="00C34793">
        <w:rPr>
          <w:rFonts w:ascii="Arial Narrow" w:hAnsi="Arial Narrow"/>
        </w:rPr>
        <w:t xml:space="preserve"> </w:t>
      </w:r>
      <w:r w:rsidR="00481BAF" w:rsidRPr="00FB66E1">
        <w:rPr>
          <w:rFonts w:ascii="Arial Narrow" w:hAnsi="Arial Narrow"/>
        </w:rPr>
        <w:t>509</w:t>
      </w:r>
      <w:r w:rsidR="001C3F24" w:rsidRPr="00FB66E1">
        <w:rPr>
          <w:rFonts w:ascii="Arial Narrow" w:hAnsi="Arial Narrow"/>
        </w:rPr>
        <w:t>44</w:t>
      </w:r>
      <w:r w:rsidR="00C34793">
        <w:rPr>
          <w:rFonts w:ascii="Arial Narrow" w:hAnsi="Arial Narrow"/>
        </w:rPr>
        <w:t xml:space="preserve">427 </w:t>
      </w:r>
    </w:p>
    <w:p w14:paraId="143FC1BE" w14:textId="73452E36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 w:rsidR="00C34793">
        <w:rPr>
          <w:rFonts w:ascii="Arial Narrow" w:hAnsi="Arial Narrow"/>
        </w:rPr>
        <w:t>petronela.pitonakova@minv.sk</w:t>
      </w:r>
    </w:p>
    <w:p w14:paraId="0C6D8212" w14:textId="4FF6F807" w:rsidR="00814958" w:rsidRPr="00FB66E1" w:rsidRDefault="00814958" w:rsidP="008A38F0">
      <w:pPr>
        <w:jc w:val="both"/>
        <w:rPr>
          <w:rFonts w:ascii="Arial Narrow" w:hAnsi="Arial Narrow"/>
          <w:lang w:eastAsia="en-US"/>
        </w:rPr>
      </w:pPr>
    </w:p>
    <w:p w14:paraId="77151930" w14:textId="7777777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Adresa stránky, kde je možný prístup k dokumentácií VO:</w:t>
      </w:r>
    </w:p>
    <w:p w14:paraId="685FB2F3" w14:textId="585D4C7B" w:rsidR="0029256C" w:rsidRPr="0029256C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KO</w:t>
      </w:r>
      <w:r w:rsidRPr="00664E69">
        <w:rPr>
          <w:rFonts w:ascii="Arial Narrow" w:hAnsi="Arial Narrow"/>
        </w:rPr>
        <w:t xml:space="preserve">: </w:t>
      </w:r>
      <w:hyperlink r:id="rId8" w:history="1">
        <w:r w:rsidR="00CB43D1" w:rsidRPr="00A8542C">
          <w:rPr>
            <w:rStyle w:val="Hypertextovprepojenie"/>
            <w:rFonts w:ascii="Arial Narrow" w:hAnsi="Arial Narrow"/>
          </w:rPr>
          <w:t>https://josephine.proebiz.com/sk/tender/66433/summary</w:t>
        </w:r>
      </w:hyperlink>
      <w:r w:rsidR="00923450">
        <w:t xml:space="preserve"> </w:t>
      </w:r>
    </w:p>
    <w:p w14:paraId="2A22FAC6" w14:textId="3143A64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DNS: </w:t>
      </w:r>
      <w:hyperlink r:id="rId9" w:history="1">
        <w:r w:rsidR="00751215" w:rsidRPr="001E7F2D">
          <w:rPr>
            <w:rStyle w:val="Hypertextovprepojenie"/>
            <w:rFonts w:ascii="Arial Narrow" w:hAnsi="Arial Narrow"/>
          </w:rPr>
          <w:t>https://josephine.proebiz.com/sk/tender/36478/summary</w:t>
        </w:r>
      </w:hyperlink>
      <w:r w:rsidR="00C34793">
        <w:t xml:space="preserve"> </w:t>
      </w:r>
    </w:p>
    <w:p w14:paraId="1AFB43B1" w14:textId="7777777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</w:p>
    <w:p w14:paraId="0B7E120E" w14:textId="77777777" w:rsidR="00DA2C88" w:rsidRPr="00FB66E1" w:rsidRDefault="003418F7" w:rsidP="00DA2C88">
      <w:pPr>
        <w:spacing w:line="276" w:lineRule="auto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Oznámenie o vyhlásení VO: </w:t>
      </w:r>
    </w:p>
    <w:p w14:paraId="0D39C136" w14:textId="089265F4" w:rsidR="003D495A" w:rsidRPr="00C34793" w:rsidRDefault="005743D4" w:rsidP="003418F7">
      <w:pPr>
        <w:spacing w:line="276" w:lineRule="auto"/>
        <w:jc w:val="both"/>
        <w:rPr>
          <w:rFonts w:ascii="Arial Narrow" w:hAnsi="Arial Narrow"/>
        </w:rPr>
      </w:pPr>
      <w:hyperlink r:id="rId10" w:history="1">
        <w:r w:rsidR="00C34793" w:rsidRPr="00C34793">
          <w:rPr>
            <w:rStyle w:val="Hypertextovprepojenie"/>
            <w:rFonts w:ascii="Arial Narrow" w:hAnsi="Arial Narrow"/>
          </w:rPr>
          <w:t>https://www.uvo.gov.sk/vyhladavanie/vyhladavanie-zakaziek/detail/450165?cHash=e4e750b2d253ff3bc4240f9d670e8d10</w:t>
        </w:r>
      </w:hyperlink>
    </w:p>
    <w:p w14:paraId="2C54B91D" w14:textId="77777777" w:rsidR="00C34793" w:rsidRPr="00FB66E1" w:rsidRDefault="00C34793" w:rsidP="003418F7">
      <w:pPr>
        <w:spacing w:line="276" w:lineRule="auto"/>
        <w:jc w:val="both"/>
        <w:rPr>
          <w:rFonts w:ascii="Arial Narrow" w:hAnsi="Arial Narrow"/>
        </w:rPr>
      </w:pPr>
    </w:p>
    <w:p w14:paraId="6023AFE6" w14:textId="68807D6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1"/>
    </w:p>
    <w:p w14:paraId="26B3909F" w14:textId="77777777" w:rsidR="00602D4E" w:rsidRPr="00FB66E1" w:rsidRDefault="00602D4E" w:rsidP="00602D4E">
      <w:pPr>
        <w:rPr>
          <w:rFonts w:ascii="Arial Narrow" w:hAnsi="Arial Narrow"/>
          <w:lang w:eastAsia="x-none"/>
        </w:rPr>
      </w:pPr>
    </w:p>
    <w:p w14:paraId="30007273" w14:textId="78611CB8" w:rsidR="00923450" w:rsidRDefault="00AF2B45" w:rsidP="00AE6634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>Predmetom zákazky je</w:t>
      </w:r>
      <w:r w:rsidR="000E73BE">
        <w:rPr>
          <w:rFonts w:ascii="Arial Narrow" w:hAnsi="Arial Narrow"/>
        </w:rPr>
        <w:t xml:space="preserve"> nákup </w:t>
      </w:r>
      <w:r w:rsidR="00AA3A83">
        <w:rPr>
          <w:rFonts w:ascii="Arial Narrow" w:hAnsi="Arial Narrow"/>
        </w:rPr>
        <w:t>zariadenie na stanovenie horľavosti metódou kyslíkového čísla s príslušenstvom.</w:t>
      </w:r>
    </w:p>
    <w:p w14:paraId="5D205D46" w14:textId="45A876E9" w:rsidR="00A03717" w:rsidRPr="00FB66E1" w:rsidRDefault="00A03717" w:rsidP="00CB1AD0">
      <w:pPr>
        <w:spacing w:line="276" w:lineRule="auto"/>
        <w:jc w:val="both"/>
        <w:rPr>
          <w:rFonts w:ascii="Arial Narrow" w:eastAsia="Calibri" w:hAnsi="Arial Narrow"/>
        </w:rPr>
      </w:pPr>
    </w:p>
    <w:p w14:paraId="5A60E6AA" w14:textId="5A8CF7EE" w:rsidR="006E20FB" w:rsidRPr="00FB66E1" w:rsidRDefault="006E20FB" w:rsidP="00CB1AD0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</w:t>
      </w:r>
      <w:r w:rsidR="006F69DE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zákazky</w:t>
      </w:r>
      <w:r w:rsidR="006F69DE" w:rsidRPr="00FB66E1">
        <w:rPr>
          <w:rFonts w:ascii="Arial Narrow" w:hAnsi="Arial Narrow"/>
        </w:rPr>
        <w:t xml:space="preserve"> v zriadenom DNS</w:t>
      </w:r>
      <w:r w:rsidRPr="00FB66E1">
        <w:rPr>
          <w:rFonts w:ascii="Arial Narrow" w:hAnsi="Arial Narrow"/>
        </w:rPr>
        <w:t xml:space="preserve"> </w:t>
      </w:r>
      <w:r w:rsidR="0062226A" w:rsidRPr="00FB66E1">
        <w:rPr>
          <w:rFonts w:ascii="Arial Narrow" w:hAnsi="Arial Narrow"/>
        </w:rPr>
        <w:t>(tejto výzvy</w:t>
      </w:r>
      <w:r w:rsidR="0004792D" w:rsidRPr="00FB66E1">
        <w:rPr>
          <w:rFonts w:ascii="Arial Narrow" w:hAnsi="Arial Narrow"/>
        </w:rPr>
        <w:t xml:space="preserve">) </w:t>
      </w:r>
      <w:r w:rsidRPr="00FB66E1">
        <w:rPr>
          <w:rFonts w:ascii="Arial Narrow" w:hAnsi="Arial Narrow"/>
        </w:rPr>
        <w:t>je</w:t>
      </w:r>
      <w:r w:rsidR="00A03717" w:rsidRPr="00FB66E1">
        <w:rPr>
          <w:rFonts w:ascii="Arial Narrow" w:hAnsi="Arial Narrow"/>
          <w:b/>
        </w:rPr>
        <w:t>:</w:t>
      </w:r>
      <w:r w:rsidRPr="00FB66E1">
        <w:rPr>
          <w:rFonts w:ascii="Arial Narrow" w:hAnsi="Arial Narrow"/>
          <w:b/>
        </w:rPr>
        <w:t xml:space="preserve"> </w:t>
      </w:r>
      <w:r w:rsidR="00CB43D1">
        <w:rPr>
          <w:rFonts w:ascii="Arial Narrow" w:hAnsi="Arial Narrow"/>
          <w:b/>
          <w:bCs/>
        </w:rPr>
        <w:t>22 960,50</w:t>
      </w:r>
      <w:r w:rsidR="00923450">
        <w:rPr>
          <w:rFonts w:ascii="Arial Narrow" w:hAnsi="Arial Narrow"/>
          <w:b/>
          <w:bCs/>
        </w:rPr>
        <w:t xml:space="preserve"> </w:t>
      </w:r>
      <w:r w:rsidR="00AF2B45">
        <w:rPr>
          <w:color w:val="000000"/>
          <w:sz w:val="22"/>
          <w:szCs w:val="22"/>
        </w:rPr>
        <w:t xml:space="preserve"> </w:t>
      </w:r>
      <w:r w:rsidR="00EF14A5" w:rsidRPr="00FB66E1">
        <w:rPr>
          <w:rFonts w:ascii="Arial Narrow" w:hAnsi="Arial Narrow"/>
          <w:b/>
          <w:bCs/>
        </w:rPr>
        <w:t>EUR</w:t>
      </w:r>
      <w:r w:rsidRPr="00FB66E1">
        <w:rPr>
          <w:rFonts w:ascii="Arial Narrow" w:hAnsi="Arial Narrow"/>
          <w:b/>
          <w:bCs/>
        </w:rPr>
        <w:t xml:space="preserve"> bez DPH</w:t>
      </w:r>
      <w:r w:rsidR="00C53C16" w:rsidRPr="00FB66E1">
        <w:rPr>
          <w:rFonts w:ascii="Arial Narrow" w:hAnsi="Arial Narrow"/>
          <w:b/>
          <w:bCs/>
        </w:rPr>
        <w:t>.</w:t>
      </w:r>
      <w:r w:rsidRPr="00FB66E1">
        <w:rPr>
          <w:rFonts w:ascii="Arial Narrow" w:hAnsi="Arial Narrow"/>
          <w:b/>
          <w:bCs/>
        </w:rPr>
        <w:t xml:space="preserve"> </w:t>
      </w:r>
    </w:p>
    <w:p w14:paraId="527DE831" w14:textId="77777777" w:rsidR="00BA7D76" w:rsidRPr="00FB66E1" w:rsidRDefault="00BA7D76" w:rsidP="00CB1AD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9108EA" w14:textId="4B0AABE5" w:rsidR="000F5E5A" w:rsidRPr="00FB66E1" w:rsidRDefault="006E20FB" w:rsidP="000F5E5A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FB66E1">
        <w:rPr>
          <w:rFonts w:ascii="Arial Narrow" w:hAnsi="Arial Narrow"/>
        </w:rPr>
        <w:t xml:space="preserve">Lehota </w:t>
      </w:r>
      <w:r w:rsidR="00EC5D0F" w:rsidRPr="00FB66E1">
        <w:rPr>
          <w:rFonts w:ascii="Arial Narrow" w:hAnsi="Arial Narrow"/>
        </w:rPr>
        <w:t>dodania</w:t>
      </w:r>
      <w:r w:rsidRPr="00FB66E1">
        <w:rPr>
          <w:rFonts w:ascii="Arial Narrow" w:hAnsi="Arial Narrow"/>
        </w:rPr>
        <w:t xml:space="preserve">: </w:t>
      </w:r>
      <w:r w:rsidR="00923450">
        <w:rPr>
          <w:rFonts w:ascii="Arial Narrow" w:hAnsi="Arial Narrow"/>
          <w:b/>
        </w:rPr>
        <w:t xml:space="preserve">do </w:t>
      </w:r>
      <w:r w:rsidR="00CB43D1">
        <w:rPr>
          <w:rFonts w:ascii="Arial Narrow" w:hAnsi="Arial Narrow"/>
          <w:b/>
        </w:rPr>
        <w:t>3</w:t>
      </w:r>
      <w:r w:rsidR="0011748E">
        <w:rPr>
          <w:rFonts w:ascii="Arial Narrow" w:hAnsi="Arial Narrow"/>
          <w:b/>
        </w:rPr>
        <w:t>0.09. 2025.</w:t>
      </w:r>
      <w:r w:rsidR="00AE6634">
        <w:rPr>
          <w:rFonts w:ascii="Arial Narrow" w:hAnsi="Arial Narrow"/>
          <w:b/>
        </w:rPr>
        <w:t xml:space="preserve"> </w:t>
      </w:r>
    </w:p>
    <w:p w14:paraId="6A65E3B6" w14:textId="20B3F640" w:rsidR="005E068A" w:rsidRPr="00FB66E1" w:rsidRDefault="005E068A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</w:p>
    <w:p w14:paraId="0A38BD6F" w14:textId="4B10459A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2"/>
    </w:p>
    <w:p w14:paraId="3DC81414" w14:textId="77777777" w:rsidR="009C6825" w:rsidRPr="00FB66E1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loží ponuku na celý predmet </w:t>
      </w:r>
      <w:r w:rsidRPr="00FB66E1">
        <w:rPr>
          <w:rFonts w:ascii="Arial Narrow" w:hAnsi="Arial Narrow"/>
        </w:rPr>
        <w:t>výzvy</w:t>
      </w:r>
      <w:r w:rsidR="009C6825" w:rsidRPr="00FB66E1">
        <w:rPr>
          <w:rFonts w:ascii="Arial Narrow" w:hAnsi="Arial Narrow"/>
        </w:rPr>
        <w:t xml:space="preserve"> tak, ako je definovaný v</w:t>
      </w:r>
      <w:r w:rsidR="007842D8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>týchto súťažných podkladoch.</w:t>
      </w:r>
    </w:p>
    <w:p w14:paraId="3FB72B6B" w14:textId="77777777" w:rsidR="002532C3" w:rsidRPr="00FB66E1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1096DC7" w14:textId="3751EC7F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3"/>
    </w:p>
    <w:p w14:paraId="11C55731" w14:textId="77777777" w:rsidR="009C6825" w:rsidRPr="00FB66E1" w:rsidRDefault="0069131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Výsledkom </w:t>
      </w:r>
      <w:r w:rsidR="00AF3617" w:rsidRPr="00FB66E1">
        <w:rPr>
          <w:rFonts w:ascii="Arial Narrow" w:hAnsi="Arial Narrow"/>
        </w:rPr>
        <w:t xml:space="preserve">verejného obstarávania bude uzatvorenie </w:t>
      </w:r>
      <w:r w:rsidRPr="00FB66E1">
        <w:rPr>
          <w:rFonts w:ascii="Arial Narrow" w:hAnsi="Arial Narrow"/>
        </w:rPr>
        <w:t>Kúpnej zmluvy</w:t>
      </w:r>
      <w:r w:rsidR="00EC5D0F" w:rsidRPr="00FB66E1">
        <w:rPr>
          <w:rFonts w:ascii="Arial Narrow" w:hAnsi="Arial Narrow"/>
        </w:rPr>
        <w:t>.</w:t>
      </w:r>
    </w:p>
    <w:p w14:paraId="5AAEBBDB" w14:textId="77777777" w:rsidR="002532C3" w:rsidRPr="00FB66E1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C699E37" w14:textId="0B125D5B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4"/>
    </w:p>
    <w:p w14:paraId="7AE7A621" w14:textId="291F5A67" w:rsidR="00726D27" w:rsidRPr="00FB66E1" w:rsidRDefault="00965FEF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664E69">
        <w:rPr>
          <w:rFonts w:ascii="Arial Narrow" w:hAnsi="Arial Narrow"/>
          <w:sz w:val="24"/>
          <w:szCs w:val="24"/>
          <w:lang w:val="sk-SK"/>
        </w:rPr>
        <w:t xml:space="preserve">Predmet zákazky </w:t>
      </w:r>
      <w:r w:rsidR="00664E69" w:rsidRPr="00664E69">
        <w:rPr>
          <w:rFonts w:ascii="Arial Narrow" w:hAnsi="Arial Narrow"/>
          <w:sz w:val="24"/>
          <w:szCs w:val="24"/>
          <w:lang w:val="sk-SK"/>
        </w:rPr>
        <w:t>bude</w:t>
      </w:r>
      <w:r w:rsidR="00664E69">
        <w:rPr>
          <w:rFonts w:ascii="Arial Narrow" w:hAnsi="Arial Narrow"/>
          <w:sz w:val="24"/>
          <w:szCs w:val="24"/>
          <w:lang w:val="sk-SK"/>
        </w:rPr>
        <w:t xml:space="preserve"> </w:t>
      </w:r>
      <w:r w:rsidR="00CB43D1" w:rsidRPr="00CB43D1">
        <w:rPr>
          <w:rFonts w:ascii="Arial Narrow" w:hAnsi="Arial Narrow"/>
          <w:sz w:val="24"/>
          <w:szCs w:val="24"/>
        </w:rPr>
        <w:t>financovaný z finančných prostriedkov verejného obstarávateľa.</w:t>
      </w:r>
    </w:p>
    <w:p w14:paraId="23DD2D76" w14:textId="77777777" w:rsidR="00965FEF" w:rsidRPr="00FB66E1" w:rsidRDefault="00965FEF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</w:p>
    <w:p w14:paraId="7725C9E0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5" w:name="_Toc48805967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odmienky predloženia ponuky</w:t>
      </w:r>
      <w:bookmarkEnd w:id="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7FBE978C" w14:textId="77777777" w:rsidR="00C53C16" w:rsidRPr="00FB66E1" w:rsidRDefault="001A108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hAnsi="Arial Narrow"/>
        </w:rPr>
        <w:t xml:space="preserve">môže predložiť len jednu ponuku. </w:t>
      </w: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kladá ponuku v</w:t>
      </w:r>
      <w:r w:rsidR="007842D8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4DC8DBC1" w14:textId="77777777" w:rsidR="00C53C16" w:rsidRPr="00FB66E1" w:rsidRDefault="00C53C1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DA36BBB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  <w:u w:val="single"/>
        </w:rPr>
        <w:t>Ponuka je vyhotovená elektronicky</w:t>
      </w:r>
      <w:r w:rsidRPr="00FB66E1">
        <w:rPr>
          <w:rFonts w:ascii="Arial Narrow" w:hAnsi="Arial Narrow"/>
        </w:rPr>
        <w:t xml:space="preserve"> v zmysle § 49 ods. 1 písm. a) </w:t>
      </w:r>
      <w:r w:rsidR="003D7FF7" w:rsidRPr="00FB66E1">
        <w:rPr>
          <w:rFonts w:ascii="Arial Narrow" w:hAnsi="Arial Narrow"/>
        </w:rPr>
        <w:t>ZVO</w:t>
      </w:r>
      <w:r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  <w:u w:val="single"/>
        </w:rPr>
        <w:t xml:space="preserve">a vložená do </w:t>
      </w:r>
      <w:r w:rsidR="00FC62B4" w:rsidRPr="00FB66E1">
        <w:rPr>
          <w:rFonts w:ascii="Arial Narrow" w:hAnsi="Arial Narrow"/>
          <w:u w:val="single"/>
        </w:rPr>
        <w:t>elektronického prostriedku JOSEPHINE</w:t>
      </w:r>
      <w:r w:rsidRPr="00FB66E1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FB66E1">
          <w:rPr>
            <w:rStyle w:val="Hypertextovprepojenie"/>
            <w:rFonts w:ascii="Arial Narrow" w:hAnsi="Arial Narrow"/>
          </w:rPr>
          <w:t>https://josephine.proebiz.com/</w:t>
        </w:r>
      </w:hyperlink>
      <w:r w:rsidR="00DA1F71" w:rsidRPr="00FB66E1">
        <w:rPr>
          <w:rFonts w:ascii="Arial Narrow" w:hAnsi="Arial Narrow"/>
        </w:rPr>
        <w:t>. (ďalej ako aj „webová aplikácia JOSEPHINE“).</w:t>
      </w:r>
    </w:p>
    <w:p w14:paraId="7168BEFF" w14:textId="77777777" w:rsidR="00B320AE" w:rsidRPr="00FB66E1" w:rsidRDefault="00B320A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742336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lastRenderedPageBreak/>
        <w:t xml:space="preserve">Elektronická ponuka sa vloží vyplnením ponukového formulára a vložením požadovaných dokladov a dokumentov v </w:t>
      </w:r>
      <w:r w:rsidR="00FC62B4" w:rsidRPr="00FB66E1">
        <w:rPr>
          <w:rFonts w:ascii="Arial Narrow" w:hAnsi="Arial Narrow"/>
        </w:rPr>
        <w:t>elektronickom prostriedku JOSEPHINE</w:t>
      </w:r>
      <w:r w:rsidRPr="00FB66E1">
        <w:rPr>
          <w:rFonts w:ascii="Arial Narrow" w:hAnsi="Arial Narrow"/>
        </w:rPr>
        <w:t xml:space="preserve"> umiestnenom na webovej adrese </w:t>
      </w:r>
      <w:hyperlink r:id="rId12" w:history="1">
        <w:r w:rsidR="00C4720E" w:rsidRPr="00FB66E1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FB66E1">
        <w:rPr>
          <w:rFonts w:ascii="Arial Narrow" w:hAnsi="Arial Narrow"/>
        </w:rPr>
        <w:t>.</w:t>
      </w:r>
    </w:p>
    <w:p w14:paraId="3477C215" w14:textId="77777777" w:rsidR="00C4720E" w:rsidRPr="00FB66E1" w:rsidRDefault="00C4720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15D75F2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V predloženej ponuke prostredníctvom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musia byť pripojené požadované naskenované doklady (doporučený formát je „PDF“) </w:t>
      </w:r>
      <w:r w:rsidRPr="00FB66E1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FB66E1">
        <w:rPr>
          <w:rFonts w:ascii="Arial Narrow" w:hAnsi="Arial Narrow"/>
          <w:u w:val="single"/>
        </w:rPr>
        <w:t>z</w:t>
      </w:r>
      <w:r w:rsidRPr="00FB66E1">
        <w:rPr>
          <w:rFonts w:ascii="Arial Narrow" w:hAnsi="Arial Narrow"/>
          <w:u w:val="single"/>
        </w:rPr>
        <w:t>od</w:t>
      </w:r>
      <w:r w:rsidR="00621A1F" w:rsidRPr="00FB66E1">
        <w:rPr>
          <w:rFonts w:ascii="Arial Narrow" w:hAnsi="Arial Narrow"/>
          <w:u w:val="single"/>
        </w:rPr>
        <w:t>povedá návrhu na plnenie</w:t>
      </w:r>
      <w:r w:rsidR="00A637DD" w:rsidRPr="00FB66E1">
        <w:rPr>
          <w:rFonts w:ascii="Arial Narrow" w:hAnsi="Arial Narrow"/>
          <w:u w:val="single"/>
        </w:rPr>
        <w:t xml:space="preserve"> kritéria</w:t>
      </w:r>
      <w:r w:rsidRPr="00FB66E1">
        <w:rPr>
          <w:rFonts w:ascii="Arial Narrow" w:hAnsi="Arial Narrow"/>
          <w:u w:val="single"/>
        </w:rPr>
        <w:t xml:space="preserve"> uvedeného v</w:t>
      </w:r>
      <w:r w:rsidR="007B7986" w:rsidRPr="00FB66E1">
        <w:rPr>
          <w:rFonts w:ascii="Arial Narrow" w:hAnsi="Arial Narrow"/>
          <w:u w:val="single"/>
        </w:rPr>
        <w:t> súťažných podkladoch</w:t>
      </w:r>
      <w:r w:rsidRPr="00FB66E1">
        <w:rPr>
          <w:rFonts w:ascii="Arial Narrow" w:hAnsi="Arial Narrow"/>
        </w:rPr>
        <w:t>.</w:t>
      </w:r>
    </w:p>
    <w:p w14:paraId="2982A858" w14:textId="77777777" w:rsidR="003211F5" w:rsidRPr="00FB66E1" w:rsidRDefault="003211F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481134F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FB66E1">
        <w:rPr>
          <w:rFonts w:ascii="Arial Narrow" w:hAnsi="Arial Narrow"/>
          <w:b/>
        </w:rPr>
        <w:t xml:space="preserve">V prípade, že </w:t>
      </w:r>
      <w:r w:rsidR="001A108A" w:rsidRPr="00FB66E1">
        <w:rPr>
          <w:rFonts w:ascii="Arial Narrow" w:hAnsi="Arial Narrow"/>
          <w:b/>
        </w:rPr>
        <w:t>z</w:t>
      </w:r>
      <w:r w:rsidR="001A108A" w:rsidRPr="00FB66E1">
        <w:rPr>
          <w:rFonts w:ascii="Arial Narrow" w:eastAsia="TimesNewRomanPSMT" w:hAnsi="Arial Narrow"/>
          <w:b/>
          <w:color w:val="000000"/>
        </w:rPr>
        <w:t>aradený záujemca</w:t>
      </w:r>
      <w:r w:rsidRPr="00FB66E1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36CE8149" w14:textId="77777777" w:rsidR="007B7986" w:rsidRPr="00FB66E1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42A137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a, pre účely zadávania tejto zákazky, je prejav slobodnej vôle </w:t>
      </w:r>
      <w:r w:rsidR="001A108A" w:rsidRPr="00FB66E1">
        <w:rPr>
          <w:rFonts w:ascii="Arial Narrow" w:eastAsia="TimesNewRomanPSMT" w:hAnsi="Arial Narrow"/>
          <w:color w:val="000000"/>
        </w:rPr>
        <w:t>zaradeného záujemcu</w:t>
      </w:r>
      <w:r w:rsidRPr="00FB66E1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362F90B3" w14:textId="77777777" w:rsidR="007B7986" w:rsidRPr="00FB66E1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CEF513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u môžu predkladať </w:t>
      </w:r>
      <w:r w:rsidR="001A108A" w:rsidRPr="00FB66E1">
        <w:rPr>
          <w:rFonts w:ascii="Arial Narrow" w:eastAsia="TimesNewRomanPSMT" w:hAnsi="Arial Narrow"/>
          <w:color w:val="000000"/>
        </w:rPr>
        <w:t xml:space="preserve">zaradení záujemcovia </w:t>
      </w:r>
      <w:r w:rsidRPr="00FB66E1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 xml:space="preserve">prípade, že je </w:t>
      </w:r>
      <w:r w:rsidR="001A108A" w:rsidRPr="00FB66E1">
        <w:rPr>
          <w:rFonts w:ascii="Arial Narrow" w:eastAsia="TimesNewRomanPSMT" w:hAnsi="Arial Narrow"/>
          <w:color w:val="000000"/>
        </w:rPr>
        <w:t>zaradeným záujemcom</w:t>
      </w:r>
      <w:r w:rsidRPr="00FB66E1">
        <w:rPr>
          <w:rFonts w:ascii="Arial Narrow" w:hAnsi="Arial Narrow"/>
        </w:rPr>
        <w:t xml:space="preserve"> skupina, takýto </w:t>
      </w:r>
      <w:r w:rsidR="001A108A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mene ostatných členov skupiny v súvislosti s touto zákazkou</w:t>
      </w:r>
      <w:r w:rsidR="00470868" w:rsidRPr="00FB66E1">
        <w:rPr>
          <w:rFonts w:ascii="Arial Narrow" w:hAnsi="Arial Narrow"/>
        </w:rPr>
        <w:t>, ak tento doklad nepredložil počas zaradenia do DNS</w:t>
      </w:r>
      <w:r w:rsidRPr="00FB66E1">
        <w:rPr>
          <w:rFonts w:ascii="Arial Narrow" w:hAnsi="Arial Narrow"/>
        </w:rPr>
        <w:t xml:space="preserve">. V prípade, ak bude ponuka skupiny </w:t>
      </w:r>
      <w:r w:rsidR="001A108A" w:rsidRPr="00FB66E1">
        <w:rPr>
          <w:rFonts w:ascii="Arial Narrow" w:eastAsia="TimesNewRomanPSMT" w:hAnsi="Arial Narrow"/>
          <w:color w:val="000000"/>
        </w:rPr>
        <w:t>zaradených záujemcov</w:t>
      </w:r>
      <w:r w:rsidRPr="00FB66E1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nerozdielne.</w:t>
      </w:r>
    </w:p>
    <w:p w14:paraId="739CAFC4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D0FF88C" w14:textId="77777777" w:rsidR="009C6825" w:rsidRPr="00FB66E1" w:rsidRDefault="00ED50A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eastAsia="TimesNewRomanPSMT" w:hAnsi="Arial Narrow"/>
        </w:rPr>
        <w:t xml:space="preserve">môže predložiť iba jednu ponuku. </w:t>
      </w: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hAnsi="Arial Narrow"/>
        </w:rPr>
        <w:t>nemôže byť v</w:t>
      </w:r>
      <w:r w:rsidR="00612589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 xml:space="preserve">tom istom postupe zadávania zákazky </w:t>
      </w:r>
      <w:r w:rsidR="00470868" w:rsidRPr="00FB66E1">
        <w:rPr>
          <w:rFonts w:ascii="Arial Narrow" w:hAnsi="Arial Narrow"/>
        </w:rPr>
        <w:t xml:space="preserve">(v konkrétnej výzve) </w:t>
      </w:r>
      <w:r w:rsidR="009C6825" w:rsidRPr="00FB66E1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FB66E1">
        <w:rPr>
          <w:rFonts w:ascii="Arial Narrow" w:eastAsia="TimesNewRomanPSMT" w:hAnsi="Arial Narrow"/>
          <w:color w:val="000000"/>
        </w:rPr>
        <w:t>zaradeného záujemcu</w:t>
      </w:r>
      <w:r w:rsidR="009C6825" w:rsidRPr="00FB66E1">
        <w:rPr>
          <w:rFonts w:ascii="Arial Narrow" w:hAnsi="Arial Narrow"/>
        </w:rPr>
        <w:t xml:space="preserve">, ktorý je súčasne členom skupiny dodávateľov. </w:t>
      </w:r>
    </w:p>
    <w:p w14:paraId="48BF06EC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379736F" w14:textId="32C70A22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6" w:name="_Toc48805967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Jazyk ponuky</w:t>
      </w:r>
      <w:bookmarkEnd w:id="6"/>
    </w:p>
    <w:p w14:paraId="454E5226" w14:textId="77777777" w:rsidR="009C6825" w:rsidRPr="00FB66E1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</w:t>
      </w:r>
      <w:r w:rsidR="00EC5D0F" w:rsidRPr="00FB66E1">
        <w:rPr>
          <w:rFonts w:ascii="Arial Narrow" w:hAnsi="Arial Narrow"/>
        </w:rPr>
        <w:t>kladá ponuku v</w:t>
      </w:r>
      <w:r w:rsidR="00944D6E" w:rsidRPr="00FB66E1">
        <w:rPr>
          <w:rFonts w:ascii="Arial Narrow" w:hAnsi="Arial Narrow"/>
        </w:rPr>
        <w:t> </w:t>
      </w:r>
      <w:r w:rsidR="00EC5D0F" w:rsidRPr="00FB66E1">
        <w:rPr>
          <w:rFonts w:ascii="Arial Narrow" w:hAnsi="Arial Narrow"/>
        </w:rPr>
        <w:t>slovenskom</w:t>
      </w:r>
      <w:r w:rsidR="00944D6E" w:rsidRPr="00FB66E1">
        <w:rPr>
          <w:rFonts w:ascii="Arial Narrow" w:hAnsi="Arial Narrow"/>
        </w:rPr>
        <w:t xml:space="preserve"> alebo</w:t>
      </w:r>
      <w:r w:rsidR="00EC5D0F" w:rsidRPr="00FB66E1">
        <w:rPr>
          <w:rFonts w:ascii="Arial Narrow" w:hAnsi="Arial Narrow"/>
        </w:rPr>
        <w:t xml:space="preserve"> </w:t>
      </w:r>
      <w:r w:rsidR="009C6825" w:rsidRPr="00FB66E1">
        <w:rPr>
          <w:rFonts w:ascii="Arial Narrow" w:hAnsi="Arial Narrow"/>
        </w:rPr>
        <w:t>českom jazyku. Ak je jej súčasťou doklad alebo dokument vyhotovený v cudzom jazyku, predkladá sa spolu s jeho úradným prekladom do slovenčiny; to neplatí pre doklady a dokumenty vyhotovené v českom jazyku. Ponuka musí byť predložená v čitateľnej a reprodukovateľnej podobe.</w:t>
      </w:r>
    </w:p>
    <w:p w14:paraId="68B25A10" w14:textId="77777777" w:rsidR="00772672" w:rsidRPr="00FB66E1" w:rsidRDefault="00772672" w:rsidP="008A38F0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1D3604FC" w14:textId="60CB2E2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7" w:name="_Toc488059676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kladanie a obsah ponuky</w:t>
      </w:r>
      <w:bookmarkEnd w:id="7"/>
    </w:p>
    <w:p w14:paraId="3C6A03F9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Ponuky sa budú predkladať elektronicky v zmysle § 49 ods. 1 písm. a)</w:t>
      </w:r>
      <w:r w:rsidR="00015857" w:rsidRPr="00FB66E1">
        <w:rPr>
          <w:rFonts w:ascii="Arial Narrow" w:hAnsi="Arial Narrow"/>
        </w:rPr>
        <w:t xml:space="preserve"> ZVO,</w:t>
      </w:r>
      <w:r w:rsidR="008566EA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 xml:space="preserve">do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, umiestnenom na webovej adrese </w:t>
      </w:r>
      <w:hyperlink r:id="rId13" w:history="1">
        <w:r w:rsidR="00144254" w:rsidRPr="00FB66E1">
          <w:rPr>
            <w:rStyle w:val="Hypertextovprepojenie"/>
            <w:rFonts w:ascii="Arial Narrow" w:hAnsi="Arial Narrow"/>
          </w:rPr>
          <w:t>https://josephine.proebiz.com</w:t>
        </w:r>
      </w:hyperlink>
      <w:r w:rsidRPr="00FB66E1">
        <w:rPr>
          <w:rFonts w:ascii="Arial Narrow" w:hAnsi="Arial Narrow"/>
        </w:rPr>
        <w:t>.</w:t>
      </w:r>
    </w:p>
    <w:p w14:paraId="4A274BC9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6093402D" w14:textId="77777777" w:rsidR="009C6825" w:rsidRPr="00FB66E1" w:rsidRDefault="004C667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  <w:u w:val="single"/>
        </w:rPr>
        <w:t>Predkladanie ponúk je umožnené iba autentifikovaným zaradeným záujemcom do daného zriadeného Dynamického nákupného systému</w:t>
      </w:r>
      <w:r w:rsidRPr="00FB66E1">
        <w:rPr>
          <w:rFonts w:ascii="Arial Narrow" w:hAnsi="Arial Narrow"/>
        </w:rPr>
        <w:t>. Zaradený záujemca sa prihlasuje do systému pomocou eID alebo svojich hesiel, ktoré nadobudol v rámci autentifikačného procesu.</w:t>
      </w:r>
    </w:p>
    <w:p w14:paraId="0C11D63E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354BE79" w14:textId="77777777" w:rsidR="007B7986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lastRenderedPageBreak/>
        <w:t xml:space="preserve">Autentifikovaný zaradený záujemca si po prihlásení do </w:t>
      </w:r>
      <w:r w:rsidR="002606C0" w:rsidRPr="00FB66E1">
        <w:rPr>
          <w:rFonts w:ascii="Arial Narrow" w:hAnsi="Arial Narrow"/>
        </w:rPr>
        <w:t>elektronického prostriedku JOSEPHINE</w:t>
      </w:r>
      <w:r w:rsidR="002606C0" w:rsidRPr="00FB66E1" w:rsidDel="002606C0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v záložke „Moje obstarávania“ vyberie predmetnú zákazku a vloží svoju ponuku do určeného formulára na príjem ponúk, ktorý nájde v záložke ponuky.</w:t>
      </w:r>
    </w:p>
    <w:p w14:paraId="051BF968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D3BCF45" w14:textId="77777777" w:rsidR="009C6825" w:rsidRPr="00FB66E1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FB66E1">
        <w:rPr>
          <w:rFonts w:ascii="Arial Narrow" w:hAnsi="Arial Narrow"/>
        </w:rPr>
        <w:t xml:space="preserve">navrhovaná </w:t>
      </w:r>
      <w:r w:rsidR="000143D6" w:rsidRPr="00FB66E1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FB66E1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FB66E1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FC62B4" w:rsidRPr="00FB66E1">
        <w:rPr>
          <w:rFonts w:ascii="Arial Narrow" w:hAnsi="Arial Narrow"/>
        </w:rPr>
        <w:t>elektronického prostriedku JOSEPHINE</w:t>
      </w:r>
      <w:r w:rsidR="00E06D57" w:rsidRPr="00FB66E1">
        <w:rPr>
          <w:rFonts w:ascii="Arial Narrow" w:hAnsi="Arial Narrow"/>
        </w:rPr>
        <w:t>.</w:t>
      </w:r>
      <w:r w:rsidR="008F6093" w:rsidRPr="00FB66E1">
        <w:rPr>
          <w:rFonts w:ascii="Arial Narrow" w:hAnsi="Arial Narrow"/>
        </w:rPr>
        <w:t xml:space="preserve"> </w:t>
      </w:r>
      <w:r w:rsidR="009C6825" w:rsidRPr="00FB66E1">
        <w:rPr>
          <w:rFonts w:ascii="Arial Narrow" w:hAnsi="Arial Narrow"/>
        </w:rPr>
        <w:t xml:space="preserve">V predloženej ponuke prostredníctvom </w:t>
      </w:r>
      <w:r w:rsidR="00FC62B4" w:rsidRPr="00FB66E1">
        <w:rPr>
          <w:rFonts w:ascii="Arial Narrow" w:hAnsi="Arial Narrow"/>
        </w:rPr>
        <w:t>elektronického prostriedku JOSEPHINE</w:t>
      </w:r>
      <w:r w:rsidR="009C6825" w:rsidRPr="00FB66E1">
        <w:rPr>
          <w:rFonts w:ascii="Arial Narrow" w:hAnsi="Arial Narrow"/>
        </w:rPr>
        <w:t xml:space="preserve"> musia byť pripojené</w:t>
      </w:r>
      <w:r w:rsidR="00E06D57" w:rsidRPr="00FB66E1">
        <w:rPr>
          <w:rFonts w:ascii="Arial Narrow" w:hAnsi="Arial Narrow"/>
        </w:rPr>
        <w:t xml:space="preserve"> požadované naskenované d</w:t>
      </w:r>
      <w:r w:rsidR="00621A1F" w:rsidRPr="00FB66E1">
        <w:rPr>
          <w:rFonts w:ascii="Arial Narrow" w:hAnsi="Arial Narrow"/>
        </w:rPr>
        <w:t xml:space="preserve">oklady a dokumenty </w:t>
      </w:r>
      <w:r w:rsidR="009C6825" w:rsidRPr="00FB66E1">
        <w:rPr>
          <w:rFonts w:ascii="Arial Narrow" w:hAnsi="Arial Narrow"/>
        </w:rPr>
        <w:t>tvoriace obsah ponuky, požadované v týchto súťažných podkladoch</w:t>
      </w:r>
      <w:r w:rsidR="00621A1F" w:rsidRPr="00FB66E1">
        <w:rPr>
          <w:rFonts w:ascii="Arial Narrow" w:hAnsi="Arial Narrow"/>
        </w:rPr>
        <w:t xml:space="preserve">, ktoré musia byť k termínu </w:t>
      </w:r>
      <w:r w:rsidR="009C6825" w:rsidRPr="00FB66E1">
        <w:rPr>
          <w:rFonts w:ascii="Arial Narrow" w:hAnsi="Arial Narrow"/>
        </w:rPr>
        <w:t>predloženia ponuky platné a aktuálne.</w:t>
      </w:r>
    </w:p>
    <w:p w14:paraId="1A8B3E4B" w14:textId="77777777" w:rsidR="00E06D57" w:rsidRPr="00FB66E1" w:rsidRDefault="00E06D5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6AE18DDF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FB66E1">
        <w:rPr>
          <w:rFonts w:ascii="Arial Narrow" w:hAnsi="Arial Narrow"/>
          <w:b/>
          <w:color w:val="000000"/>
          <w:u w:val="single"/>
        </w:rPr>
        <w:t>Ponuka bude obsahovať:</w:t>
      </w:r>
    </w:p>
    <w:p w14:paraId="4F2D7BF2" w14:textId="1323748B" w:rsidR="000E73BE" w:rsidRPr="000E73BE" w:rsidRDefault="00602D4E" w:rsidP="000E73BE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O</w:t>
      </w:r>
      <w:r w:rsidR="004B37E3" w:rsidRPr="00FB66E1">
        <w:rPr>
          <w:rFonts w:ascii="Arial Narrow" w:eastAsia="TimesNewRomanPSMT" w:hAnsi="Arial Narrow"/>
          <w:b/>
          <w:color w:val="000000"/>
        </w:rPr>
        <w:t>pis ponúkaného tovaru – Vlastný návrh plnenia, preukazujúci splnenie požiadaviek verejného obstarávateľa na predmet zákazky spolu s požadovanými prílohami (príloha č. 1)</w:t>
      </w:r>
    </w:p>
    <w:p w14:paraId="6F48B421" w14:textId="77777777" w:rsidR="00602D4E" w:rsidRPr="00FB66E1" w:rsidRDefault="00602D4E" w:rsidP="00602D4E">
      <w:pPr>
        <w:pStyle w:val="Odsekzoznamu"/>
        <w:autoSpaceDE w:val="0"/>
        <w:autoSpaceDN w:val="0"/>
        <w:adjustRightInd w:val="0"/>
        <w:spacing w:line="276" w:lineRule="auto"/>
        <w:ind w:left="357"/>
        <w:contextualSpacing/>
        <w:jc w:val="both"/>
        <w:rPr>
          <w:rFonts w:ascii="Arial Narrow" w:eastAsia="TimesNewRomanPSMT" w:hAnsi="Arial Narrow"/>
          <w:b/>
          <w:color w:val="000000"/>
        </w:rPr>
      </w:pPr>
    </w:p>
    <w:p w14:paraId="0186296C" w14:textId="41F4DA6A" w:rsidR="0014283F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N</w:t>
      </w:r>
      <w:r w:rsidR="0014283F" w:rsidRPr="00FB66E1">
        <w:rPr>
          <w:rFonts w:ascii="Arial Narrow" w:eastAsia="TimesNewRomanPSMT" w:hAnsi="Arial Narrow"/>
          <w:b/>
          <w:color w:val="000000"/>
        </w:rPr>
        <w:t xml:space="preserve">ávrh zaradeného záujemcu na plnenie kritéria predmetu </w:t>
      </w:r>
      <w:r w:rsidR="0014283F" w:rsidRPr="00FB66E1">
        <w:rPr>
          <w:rFonts w:ascii="Arial Narrow" w:eastAsia="TimesNewRomanPSMT" w:hAnsi="Arial Narrow"/>
          <w:b/>
        </w:rPr>
        <w:t xml:space="preserve">zákazky </w:t>
      </w:r>
      <w:r w:rsidR="0014283F" w:rsidRPr="00FB66E1">
        <w:rPr>
          <w:rFonts w:ascii="Arial Narrow" w:hAnsi="Arial Narrow"/>
          <w:b/>
          <w:color w:val="000000"/>
          <w:shd w:val="clear" w:color="auto" w:fill="FFFFFF"/>
        </w:rPr>
        <w:t xml:space="preserve">vložený do </w:t>
      </w:r>
      <w:r w:rsidR="00FC62B4" w:rsidRPr="00FB66E1">
        <w:rPr>
          <w:rFonts w:ascii="Arial Narrow" w:hAnsi="Arial Narrow"/>
          <w:b/>
          <w:color w:val="000000"/>
          <w:shd w:val="clear" w:color="auto" w:fill="FFFFFF"/>
        </w:rPr>
        <w:t>elektronického prostriedku JOSEPHINE</w:t>
      </w:r>
      <w:r w:rsidR="00633FA4" w:rsidRPr="00FB66E1">
        <w:rPr>
          <w:rFonts w:ascii="Arial Narrow" w:hAnsi="Arial Narrow"/>
          <w:b/>
          <w:color w:val="000000"/>
          <w:shd w:val="clear" w:color="auto" w:fill="FFFFFF"/>
        </w:rPr>
        <w:t xml:space="preserve"> (príloha č. 3</w:t>
      </w:r>
      <w:r w:rsidR="0014283F" w:rsidRPr="00FB66E1">
        <w:rPr>
          <w:rFonts w:ascii="Arial Narrow" w:hAnsi="Arial Narrow"/>
          <w:b/>
          <w:color w:val="000000"/>
          <w:shd w:val="clear" w:color="auto" w:fill="FFFFFF"/>
        </w:rPr>
        <w:t>)</w:t>
      </w:r>
    </w:p>
    <w:p w14:paraId="087B7B45" w14:textId="77777777" w:rsidR="00602D4E" w:rsidRPr="00FB66E1" w:rsidRDefault="00602D4E" w:rsidP="00602D4E">
      <w:pPr>
        <w:pStyle w:val="Odsekzoznamu"/>
        <w:rPr>
          <w:rFonts w:ascii="Arial Narrow" w:eastAsia="TimesNewRomanPSMT" w:hAnsi="Arial Narrow"/>
          <w:b/>
          <w:color w:val="000000"/>
        </w:rPr>
      </w:pPr>
    </w:p>
    <w:p w14:paraId="12EFC3BE" w14:textId="2BCC0D24" w:rsidR="007C7FF6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</w:rPr>
        <w:t>Č</w:t>
      </w:r>
      <w:r w:rsidR="003A54A7" w:rsidRPr="00FB66E1">
        <w:rPr>
          <w:rFonts w:ascii="Arial Narrow" w:eastAsia="TimesNewRomanPSMT" w:hAnsi="Arial Narrow"/>
          <w:b/>
        </w:rPr>
        <w:t xml:space="preserve">estné vyhlásenie uchádzača </w:t>
      </w:r>
      <w:r w:rsidR="00B633BD" w:rsidRPr="00FB66E1">
        <w:rPr>
          <w:rFonts w:ascii="Arial Narrow" w:hAnsi="Arial Narrow"/>
          <w:b/>
          <w:color w:val="000000"/>
          <w:shd w:val="clear" w:color="auto" w:fill="FFFFFF"/>
        </w:rPr>
        <w:t>podľa prílohy č. 5</w:t>
      </w:r>
    </w:p>
    <w:p w14:paraId="133509A6" w14:textId="77777777" w:rsidR="009C6825" w:rsidRPr="00FB66E1" w:rsidRDefault="009C6825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p w14:paraId="74BFD811" w14:textId="75A6AA4F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8" w:name="_Toc488059677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Lehota na predkladanie ponúk</w:t>
      </w:r>
      <w:bookmarkEnd w:id="8"/>
    </w:p>
    <w:p w14:paraId="7ED0F38E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FB66E1">
        <w:rPr>
          <w:rFonts w:ascii="Arial Narrow" w:hAnsi="Arial Narrow"/>
        </w:rPr>
        <w:t xml:space="preserve">Ponuky musia byť </w:t>
      </w:r>
      <w:r w:rsidR="00FD3F73" w:rsidRPr="00FB66E1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14:paraId="311C7C0F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a </w:t>
      </w:r>
      <w:r w:rsidR="0085641C" w:rsidRPr="00FB66E1">
        <w:rPr>
          <w:rFonts w:ascii="Arial Narrow" w:hAnsi="Arial Narrow"/>
        </w:rPr>
        <w:t>z</w:t>
      </w:r>
      <w:r w:rsidR="0085641C" w:rsidRPr="00FB66E1">
        <w:rPr>
          <w:rFonts w:ascii="Arial Narrow" w:eastAsia="TimesNewRomanPSMT" w:hAnsi="Arial Narrow"/>
          <w:color w:val="000000"/>
        </w:rPr>
        <w:t>aradeného záujemcu</w:t>
      </w:r>
      <w:r w:rsidRPr="00FB66E1">
        <w:rPr>
          <w:rFonts w:ascii="Arial Narrow" w:hAnsi="Arial Narrow"/>
        </w:rPr>
        <w:t xml:space="preserve"> predložená po uplynutí lehoty na predkladanie ponúk sa elektronicky neotvorí.</w:t>
      </w:r>
    </w:p>
    <w:p w14:paraId="2CD00D76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4A142AE" w14:textId="42FA45C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9" w:name="_Toc488059678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latnosť (viazanosť) ponuky</w:t>
      </w:r>
      <w:bookmarkEnd w:id="9"/>
    </w:p>
    <w:p w14:paraId="7987ECBE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iazanosť ponú</w:t>
      </w:r>
      <w:r w:rsidR="007B7986" w:rsidRPr="00FB66E1">
        <w:rPr>
          <w:rFonts w:ascii="Arial Narrow" w:hAnsi="Arial Narrow"/>
        </w:rPr>
        <w:t xml:space="preserve">k je do </w:t>
      </w:r>
      <w:r w:rsidR="00417294" w:rsidRPr="00FB66E1">
        <w:rPr>
          <w:rFonts w:ascii="Arial Narrow" w:hAnsi="Arial Narrow"/>
          <w:b/>
        </w:rPr>
        <w:t>6</w:t>
      </w:r>
      <w:r w:rsidR="006668D8" w:rsidRPr="00FB66E1">
        <w:rPr>
          <w:rFonts w:ascii="Arial Narrow" w:hAnsi="Arial Narrow"/>
        </w:rPr>
        <w:t xml:space="preserve"> </w:t>
      </w:r>
      <w:r w:rsidR="0014283F" w:rsidRPr="00FB66E1">
        <w:rPr>
          <w:rFonts w:ascii="Arial Narrow" w:hAnsi="Arial Narrow"/>
          <w:b/>
        </w:rPr>
        <w:t>mesiacov</w:t>
      </w:r>
      <w:r w:rsidR="0014283F" w:rsidRPr="00FB66E1">
        <w:rPr>
          <w:rFonts w:ascii="Arial Narrow" w:hAnsi="Arial Narrow"/>
        </w:rPr>
        <w:t xml:space="preserve"> od uplynutia lehoty na predkladanie ponúk</w:t>
      </w:r>
      <w:r w:rsidRPr="00FB66E1">
        <w:rPr>
          <w:rFonts w:ascii="Arial Narrow" w:hAnsi="Arial Narrow"/>
        </w:rPr>
        <w:t xml:space="preserve">. </w:t>
      </w:r>
      <w:r w:rsidR="00D64A6E" w:rsidRPr="00FB66E1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6E922590" w14:textId="77777777" w:rsidR="00D64A6E" w:rsidRPr="00FB66E1" w:rsidRDefault="00D64A6E" w:rsidP="008A38F0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77B7FEEB" w14:textId="63ADEF0C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0" w:name="_Toc488059679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ábezpeka ponuky</w:t>
      </w:r>
      <w:bookmarkEnd w:id="10"/>
    </w:p>
    <w:p w14:paraId="68BB7614" w14:textId="77777777" w:rsidR="00EF153E" w:rsidRPr="00FB66E1" w:rsidRDefault="00EF153E" w:rsidP="008A38F0">
      <w:pPr>
        <w:pStyle w:val="Odsekzoznamu"/>
        <w:numPr>
          <w:ilvl w:val="1"/>
          <w:numId w:val="1"/>
        </w:numPr>
        <w:spacing w:before="120" w:after="120" w:line="276" w:lineRule="auto"/>
        <w:ind w:left="567" w:hanging="567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Zábezpeka ponuky sa </w:t>
      </w:r>
      <w:r w:rsidR="00B959DC" w:rsidRPr="00FB66E1">
        <w:rPr>
          <w:rFonts w:ascii="Arial Narrow" w:hAnsi="Arial Narrow"/>
        </w:rPr>
        <w:t>ne</w:t>
      </w:r>
      <w:r w:rsidRPr="00FB66E1">
        <w:rPr>
          <w:rFonts w:ascii="Arial Narrow" w:hAnsi="Arial Narrow"/>
        </w:rPr>
        <w:t>vyžaduje</w:t>
      </w:r>
      <w:r w:rsidR="00B959DC" w:rsidRPr="00FB66E1">
        <w:rPr>
          <w:rFonts w:ascii="Arial Narrow" w:hAnsi="Arial Narrow"/>
        </w:rPr>
        <w:t xml:space="preserve">. </w:t>
      </w:r>
      <w:r w:rsidRPr="00FB66E1">
        <w:rPr>
          <w:rFonts w:ascii="Arial Narrow" w:hAnsi="Arial Narrow"/>
        </w:rPr>
        <w:t xml:space="preserve"> </w:t>
      </w:r>
    </w:p>
    <w:p w14:paraId="7AADCF14" w14:textId="77777777" w:rsidR="00726D27" w:rsidRPr="00FB66E1" w:rsidRDefault="00726D27" w:rsidP="008A38F0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8EE2F18" w14:textId="5A0C375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1" w:name="_Toc48805968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Doplnenie, zmena a odvolanie ponuky</w:t>
      </w:r>
      <w:bookmarkEnd w:id="11"/>
    </w:p>
    <w:p w14:paraId="64919D3C" w14:textId="77777777" w:rsidR="009C6825" w:rsidRPr="00FB66E1" w:rsidRDefault="00B550D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="009C6825" w:rsidRPr="00FB66E1">
        <w:rPr>
          <w:rFonts w:ascii="Arial Narrow" w:eastAsia="TimesNewRomanPSMT" w:hAnsi="Arial Narrow"/>
          <w:color w:val="000000"/>
        </w:rPr>
        <w:t>p</w:t>
      </w:r>
      <w:r w:rsidR="009C6825" w:rsidRPr="00FB66E1">
        <w:rPr>
          <w:rFonts w:ascii="Arial Narrow" w:hAnsi="Arial Narrow"/>
          <w:color w:val="000000"/>
        </w:rPr>
        <w:t xml:space="preserve">redkladanie </w:t>
      </w:r>
      <w:r w:rsidR="009C6825" w:rsidRPr="00FB66E1">
        <w:rPr>
          <w:rFonts w:ascii="Arial Narrow" w:eastAsia="TimesNewRomanPSMT" w:hAnsi="Arial Narrow"/>
          <w:color w:val="000000"/>
        </w:rPr>
        <w:t xml:space="preserve">ponúk. Doplnenie alebo zmenu ponuky je možné vykonať prostredníctvom funkcionality </w:t>
      </w:r>
      <w:r w:rsidR="002606C0" w:rsidRPr="00FB66E1">
        <w:rPr>
          <w:rFonts w:ascii="Arial Narrow" w:hAnsi="Arial Narrow"/>
        </w:rPr>
        <w:t>elektronického prostriedku JOSEPHINE</w:t>
      </w:r>
      <w:r w:rsidR="002606C0" w:rsidRPr="00FB66E1" w:rsidDel="002606C0">
        <w:rPr>
          <w:rFonts w:ascii="Arial Narrow" w:eastAsia="TimesNewRomanPSMT" w:hAnsi="Arial Narrow"/>
          <w:color w:val="000000"/>
        </w:rPr>
        <w:t xml:space="preserve"> </w:t>
      </w:r>
      <w:r w:rsidR="009C6825" w:rsidRPr="00FB66E1">
        <w:rPr>
          <w:rFonts w:ascii="Arial Narrow" w:eastAsia="TimesNewRomanPSMT" w:hAnsi="Arial Narrow"/>
          <w:color w:val="000000"/>
        </w:rPr>
        <w:t>v </w:t>
      </w:r>
      <w:r w:rsidR="009C6825" w:rsidRPr="00FB66E1">
        <w:rPr>
          <w:rFonts w:ascii="Arial Narrow" w:hAnsi="Arial Narrow"/>
          <w:color w:val="000000"/>
        </w:rPr>
        <w:t xml:space="preserve">primeranej </w:t>
      </w:r>
      <w:r w:rsidR="009C6825" w:rsidRPr="00FB66E1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4149E7D4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B4F9279" w14:textId="4209392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2" w:name="_Toc48805968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Náklady na ponuku</w:t>
      </w:r>
      <w:bookmarkEnd w:id="12"/>
    </w:p>
    <w:p w14:paraId="46B2F95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B66E1">
        <w:rPr>
          <w:rFonts w:ascii="Arial Narrow" w:hAnsi="Arial Narrow"/>
          <w:color w:val="000000"/>
        </w:rPr>
        <w:t xml:space="preserve">neprijme ani jednu z </w:t>
      </w:r>
      <w:r w:rsidRPr="00FB66E1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5B150A3F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1370C32" w14:textId="0EC6F59B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3" w:name="_Toc48805968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ariantné riešenie</w:t>
      </w:r>
      <w:bookmarkEnd w:id="13"/>
    </w:p>
    <w:p w14:paraId="47DBB6E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B66E1">
        <w:rPr>
          <w:rFonts w:ascii="Arial Narrow" w:eastAsia="TimesNewRomanPSMT" w:hAnsi="Arial Narrow"/>
          <w:color w:val="000000"/>
        </w:rPr>
        <w:t>olo predložené. Vyhodnotené budú</w:t>
      </w:r>
      <w:r w:rsidRPr="00FB66E1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530576F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B2C066" w14:textId="40A7166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4" w:name="_Toc48805968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kladanie žiadostí o súťažné podklady</w:t>
      </w:r>
      <w:bookmarkEnd w:id="14"/>
    </w:p>
    <w:p w14:paraId="4B8BBF87" w14:textId="77777777" w:rsidR="009C6825" w:rsidRPr="00FB66E1" w:rsidRDefault="000B10C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ne</w:t>
      </w:r>
      <w:r w:rsidR="003C4AA5" w:rsidRPr="00FB66E1">
        <w:rPr>
          <w:rFonts w:ascii="Arial Narrow" w:eastAsia="TimesNewRomanPSMT" w:hAnsi="Arial Narrow"/>
          <w:color w:val="000000"/>
        </w:rPr>
        <w:t>bude ž</w:t>
      </w:r>
      <w:r w:rsidR="009C6825" w:rsidRPr="00FB66E1">
        <w:rPr>
          <w:rFonts w:ascii="Arial Narrow" w:eastAsia="TimesNewRomanPSMT" w:hAnsi="Arial Narrow"/>
          <w:color w:val="000000"/>
        </w:rPr>
        <w:t>iadať o súťažné podklady</w:t>
      </w:r>
      <w:r w:rsidR="002C6BDD" w:rsidRPr="00FB66E1">
        <w:rPr>
          <w:rFonts w:ascii="Arial Narrow" w:eastAsia="TimesNewRomanPSMT" w:hAnsi="Arial Narrow"/>
          <w:color w:val="000000"/>
        </w:rPr>
        <w:t>,</w:t>
      </w:r>
      <w:r w:rsidR="009C6825" w:rsidRPr="00FB66E1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B66E1">
        <w:rPr>
          <w:rFonts w:ascii="Arial Narrow" w:eastAsia="TimesNewRomanPSMT" w:hAnsi="Arial Narrow"/>
          <w:color w:val="000000"/>
        </w:rPr>
        <w:t xml:space="preserve">mu budú sprístupnené cez </w:t>
      </w:r>
      <w:r w:rsidR="002606C0" w:rsidRPr="00FB66E1">
        <w:rPr>
          <w:rFonts w:ascii="Arial Narrow" w:hAnsi="Arial Narrow"/>
        </w:rPr>
        <w:t>elektronick</w:t>
      </w:r>
      <w:r w:rsidR="00DA1F71" w:rsidRPr="00FB66E1">
        <w:rPr>
          <w:rFonts w:ascii="Arial Narrow" w:hAnsi="Arial Narrow"/>
        </w:rPr>
        <w:t>ý</w:t>
      </w:r>
      <w:r w:rsidR="002606C0" w:rsidRPr="00FB66E1">
        <w:rPr>
          <w:rFonts w:ascii="Arial Narrow" w:hAnsi="Arial Narrow"/>
        </w:rPr>
        <w:t xml:space="preserve"> prostried</w:t>
      </w:r>
      <w:r w:rsidR="00DA1F71" w:rsidRPr="00FB66E1">
        <w:rPr>
          <w:rFonts w:ascii="Arial Narrow" w:hAnsi="Arial Narrow"/>
        </w:rPr>
        <w:t>ok</w:t>
      </w:r>
      <w:r w:rsidR="002606C0" w:rsidRPr="00FB66E1">
        <w:rPr>
          <w:rFonts w:ascii="Arial Narrow" w:hAnsi="Arial Narrow"/>
        </w:rPr>
        <w:t xml:space="preserve"> JOSEPHINE</w:t>
      </w:r>
      <w:r w:rsidR="009C6825" w:rsidRPr="00FB66E1">
        <w:rPr>
          <w:rFonts w:ascii="Arial Narrow" w:eastAsia="TimesNewRomanPSMT" w:hAnsi="Arial Narrow"/>
          <w:color w:val="000000"/>
        </w:rPr>
        <w:t xml:space="preserve">. V profile verejného obstarávateľa na stránke Úradu pre verejné obstarávanie sa nachádza link na tieto podklady. Všetky vysvetlenia a prípadné úpravy budú tiež zverejnené v </w:t>
      </w:r>
      <w:r w:rsidR="002606C0" w:rsidRPr="00FB66E1">
        <w:rPr>
          <w:rFonts w:ascii="Arial Narrow" w:hAnsi="Arial Narrow"/>
        </w:rPr>
        <w:t>elektronickom prostriedku JOSEPHINE</w:t>
      </w:r>
      <w:r w:rsidR="009C6825" w:rsidRPr="00FB66E1">
        <w:rPr>
          <w:rFonts w:ascii="Arial Narrow" w:eastAsia="TimesNewRomanPSMT" w:hAnsi="Arial Narrow"/>
          <w:color w:val="000000"/>
        </w:rPr>
        <w:t>.</w:t>
      </w:r>
    </w:p>
    <w:p w14:paraId="4B3F79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D348748" w14:textId="2A8E3C4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5" w:name="_Toc48805968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odmienky zrušenia použitého postupu zadávania zákazky</w:t>
      </w:r>
      <w:bookmarkEnd w:id="15"/>
    </w:p>
    <w:p w14:paraId="4336B25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>.</w:t>
      </w:r>
      <w:r w:rsidR="00271CEB" w:rsidRPr="00FB66E1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B66E1">
        <w:rPr>
          <w:rFonts w:ascii="Arial Narrow" w:eastAsia="TimesNewRomanPSMT" w:hAnsi="Arial Narrow"/>
          <w:color w:val="000000"/>
        </w:rPr>
        <w:t>,</w:t>
      </w:r>
      <w:r w:rsidR="005C6CC9" w:rsidRPr="00FB66E1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B66E1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2465987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897D32B" w14:textId="2E64E962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6" w:name="_Toc48805968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unikácia a vysvetlenie</w:t>
      </w:r>
      <w:bookmarkEnd w:id="16"/>
    </w:p>
    <w:p w14:paraId="238CF7B5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B66E1">
        <w:rPr>
          <w:rFonts w:ascii="Arial Narrow" w:eastAsia="TimesNewRomanPSMT" w:hAnsi="Arial Narrow"/>
          <w:color w:val="000000"/>
        </w:rPr>
        <w:t xml:space="preserve">o zaradenými záujemcami </w:t>
      </w:r>
      <w:r w:rsidRPr="00FB66E1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, tento spôsob komunikácie sa týka akejkoľvek komunikácie a podaní medzi verejným obstarávateľom a 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ými záujemcami </w:t>
      </w:r>
      <w:r w:rsidRPr="00FB66E1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7207A17C" w14:textId="77777777" w:rsidR="00306C70" w:rsidRPr="00FB66E1" w:rsidRDefault="00306C70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9CAFDDF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Pravidlá pre doručovanie</w:t>
      </w:r>
      <w:r w:rsidRPr="00FB66E1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B66E1">
        <w:rPr>
          <w:rFonts w:ascii="Arial Narrow" w:eastAsia="TimesNewRomanPSMT" w:hAnsi="Arial Narrow"/>
          <w:color w:val="000000"/>
        </w:rPr>
        <w:t>zaradenému záujemcovi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="000B10C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ak jej adresát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 považuje okamih jej odoslani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a to v s</w:t>
      </w:r>
      <w:r w:rsidR="006B2FB0" w:rsidRPr="00FB66E1">
        <w:rPr>
          <w:rFonts w:ascii="Arial Narrow" w:eastAsia="TimesNewRomanPSMT" w:hAnsi="Arial Narrow"/>
          <w:color w:val="000000"/>
        </w:rPr>
        <w:t>úlade s funkcionalitou systému.</w:t>
      </w:r>
    </w:p>
    <w:p w14:paraId="6B7A162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5B17EB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ému záujemcovi </w:t>
      </w:r>
      <w:r w:rsidRPr="00FB66E1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) bezodkladne odosl</w:t>
      </w:r>
      <w:r w:rsidR="00962367" w:rsidRPr="00FB66E1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B66E1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Pr="00FB66E1">
        <w:rPr>
          <w:rFonts w:ascii="Arial Narrow" w:eastAsia="TimesNewRomanPSMT" w:hAnsi="Arial Narrow"/>
          <w:color w:val="000000"/>
        </w:rPr>
        <w:t>sa prihl</w:t>
      </w:r>
      <w:r w:rsidR="00962367" w:rsidRPr="00FB66E1">
        <w:rPr>
          <w:rFonts w:ascii="Arial Narrow" w:eastAsia="TimesNewRomanPSMT" w:hAnsi="Arial Narrow"/>
          <w:color w:val="000000"/>
        </w:rPr>
        <w:t xml:space="preserve">ási do systému a v komunikačnom </w:t>
      </w:r>
      <w:r w:rsidRPr="00FB66E1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B66E1">
        <w:rPr>
          <w:rFonts w:ascii="Arial Narrow" w:eastAsia="TimesNewRomanPSMT" w:hAnsi="Arial Narrow"/>
          <w:color w:val="000000"/>
        </w:rPr>
        <w:t>.</w:t>
      </w:r>
      <w:r w:rsidR="000B10C6" w:rsidRPr="00FB66E1">
        <w:rPr>
          <w:rFonts w:ascii="Arial Narrow" w:eastAsia="TimesNewRomanPSMT" w:hAnsi="Arial Narrow"/>
          <w:color w:val="000000"/>
        </w:rPr>
        <w:t xml:space="preserve"> Zaradený záujemca </w:t>
      </w:r>
      <w:r w:rsidRPr="00FB66E1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verejným</w:t>
      </w:r>
      <w:r w:rsidR="00962367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obstarávateľom.</w:t>
      </w:r>
    </w:p>
    <w:p w14:paraId="4557C9B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3E33086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eastAsia="TimesNewRomanPSMT" w:hAnsi="Arial Narrow"/>
          <w:color w:val="000000"/>
        </w:rPr>
        <w:t xml:space="preserve">, tak po prihlásení do systému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 v súlade s funkcionalitou systému.</w:t>
      </w:r>
    </w:p>
    <w:p w14:paraId="4DC96EDA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3AE89C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B66E1">
        <w:rPr>
          <w:rFonts w:ascii="Arial Narrow" w:eastAsia="TimesNewRomanPSMT" w:hAnsi="Arial Narrow"/>
          <w:color w:val="000000"/>
        </w:rPr>
        <w:t xml:space="preserve">zaradeným záujemcom </w:t>
      </w:r>
      <w:r w:rsidRPr="00FB66E1">
        <w:rPr>
          <w:rFonts w:ascii="Arial Narrow" w:eastAsia="TimesNewRomanPSMT" w:hAnsi="Arial Narrow"/>
          <w:color w:val="000000"/>
        </w:rPr>
        <w:t>neobmedzený a</w:t>
      </w:r>
      <w:r w:rsidR="006D7FF5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výzve na predkladanie ponúk, podmienok účasti vo verejnom obstarávaní, informatívneho dokumentu alebo </w:t>
      </w:r>
      <w:r w:rsidRPr="00FB66E1">
        <w:rPr>
          <w:rFonts w:ascii="Arial Narrow" w:eastAsia="TimesNewRomanPSMT" w:hAnsi="Arial Narrow"/>
          <w:color w:val="000000"/>
        </w:rPr>
        <w:lastRenderedPageBreak/>
        <w:t>inej sprievodnej dokumentácie budú verejným obstarávateľom zverejnené ako elektronické dokumenty v</w:t>
      </w:r>
      <w:r w:rsidR="006D7FF5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B66E1">
        <w:rPr>
          <w:rFonts w:ascii="Arial Narrow" w:eastAsia="TimesNewRomanPSMT" w:hAnsi="Arial Narrow"/>
          <w:color w:val="000000"/>
        </w:rPr>
        <w:t>u</w:t>
      </w:r>
      <w:r w:rsidRPr="00FB66E1">
        <w:rPr>
          <w:rFonts w:ascii="Arial Narrow" w:eastAsia="TimesNewRomanPSMT" w:hAnsi="Arial Narrow"/>
          <w:color w:val="000000"/>
        </w:rPr>
        <w:t xml:space="preserve"> na </w:t>
      </w:r>
      <w:r w:rsidR="00DA1F71" w:rsidRPr="00FB66E1">
        <w:rPr>
          <w:rFonts w:ascii="Arial Narrow" w:eastAsia="TimesNewRomanPSMT" w:hAnsi="Arial Narrow"/>
          <w:color w:val="000000"/>
        </w:rPr>
        <w:t xml:space="preserve">elektronický prostriedok </w:t>
      </w:r>
      <w:r w:rsidRPr="00FB66E1">
        <w:rPr>
          <w:rFonts w:ascii="Arial Narrow" w:eastAsia="TimesNewRomanPSMT" w:hAnsi="Arial Narrow"/>
          <w:color w:val="000000"/>
        </w:rPr>
        <w:t>JOSEPHINE.</w:t>
      </w:r>
    </w:p>
    <w:p w14:paraId="19E9207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F8F4867" w14:textId="30568DD6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7" w:name="_Toc488059686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ysvetlenie súťažných podkladov</w:t>
      </w:r>
      <w:bookmarkEnd w:id="17"/>
    </w:p>
    <w:p w14:paraId="56D962B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Adresa stránky, kde j</w:t>
      </w:r>
      <w:r w:rsidR="005D4F68" w:rsidRPr="00FB66E1">
        <w:rPr>
          <w:rFonts w:ascii="Arial Narrow" w:hAnsi="Arial Narrow"/>
          <w:color w:val="000000"/>
        </w:rPr>
        <w:t>e možný prístup k dokumentácií verejného obstarávania je</w:t>
      </w:r>
      <w:r w:rsidRPr="00FB66E1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B66E1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B66E1">
        <w:rPr>
          <w:rFonts w:ascii="Arial Narrow" w:hAnsi="Arial Narrow"/>
          <w:color w:val="000000"/>
        </w:rPr>
        <w:t>.</w:t>
      </w:r>
    </w:p>
    <w:p w14:paraId="6CAD1BBC" w14:textId="77777777" w:rsidR="00146AD6" w:rsidRPr="00FB66E1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80DF4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 xml:space="preserve"> – kde budú všetky informácie k dispozícii.</w:t>
      </w:r>
    </w:p>
    <w:p w14:paraId="5A793AA0" w14:textId="77777777" w:rsidR="00146AD6" w:rsidRPr="00FB66E1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7CAFDD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B66E1">
        <w:rPr>
          <w:rFonts w:ascii="Arial Narrow" w:hAnsi="Arial Narrow"/>
          <w:color w:val="000000"/>
        </w:rPr>
        <w:t xml:space="preserve">alebo zaradených záujemcov </w:t>
      </w:r>
      <w:r w:rsidRPr="00FB66E1">
        <w:rPr>
          <w:rFonts w:ascii="Arial Narrow" w:hAnsi="Arial Narrow"/>
          <w:color w:val="000000"/>
        </w:rPr>
        <w:t xml:space="preserve">požiadať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>.</w:t>
      </w:r>
    </w:p>
    <w:p w14:paraId="4179FD26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FF16A00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Verejný obstarávateľ poskytuje vysvetlenie informácií po</w:t>
      </w:r>
      <w:r w:rsidR="00E06D57" w:rsidRPr="00FB66E1">
        <w:rPr>
          <w:rFonts w:ascii="Arial Narrow" w:hAnsi="Arial Narrow"/>
          <w:color w:val="000000"/>
        </w:rPr>
        <w:t>trebných na vypracovanie ponuky alebo</w:t>
      </w:r>
      <w:r w:rsidRPr="00FB66E1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B66E1">
        <w:rPr>
          <w:rFonts w:ascii="Arial Narrow" w:hAnsi="Arial Narrow"/>
          <w:color w:val="000000"/>
        </w:rPr>
        <w:t xml:space="preserve">zaradeným </w:t>
      </w:r>
      <w:r w:rsidRPr="00FB66E1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>. Na tomto mieste budú dostupné všetky informácie potrebné na vypracovanie ponuky.</w:t>
      </w:r>
    </w:p>
    <w:p w14:paraId="6B7C81FA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29336F4" w14:textId="748C6B5F" w:rsidR="009C6825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B66E1">
        <w:rPr>
          <w:rFonts w:ascii="Arial Narrow" w:hAnsi="Arial Narrow"/>
          <w:color w:val="000000"/>
        </w:rPr>
        <w:t>ným obstarávateľom a záujemcami/</w:t>
      </w:r>
      <w:r w:rsidR="008566EA" w:rsidRPr="00FB66E1">
        <w:rPr>
          <w:rFonts w:ascii="Arial Narrow" w:hAnsi="Arial Narrow"/>
          <w:color w:val="000000"/>
        </w:rPr>
        <w:t>zaradenými záujemcami/</w:t>
      </w:r>
      <w:r w:rsidRPr="00FB66E1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 xml:space="preserve">. </w:t>
      </w:r>
      <w:r w:rsidR="000B63EA" w:rsidRPr="00FB66E1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04AFEE1C" w14:textId="12B462DE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C4E55E0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  <w:b/>
          <w:bCs/>
        </w:rPr>
        <w:t>Všeobecné informácie k webovej aplikácií JOSEPHINE</w:t>
      </w:r>
    </w:p>
    <w:p w14:paraId="14416AF0" w14:textId="77777777" w:rsidR="00144254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JOSEPHINE je na účely tohto verejného obstarávania </w:t>
      </w:r>
      <w:r w:rsidR="00DA1F71" w:rsidRPr="00FB66E1">
        <w:rPr>
          <w:rFonts w:ascii="Arial Narrow" w:hAnsi="Arial Narrow"/>
        </w:rPr>
        <w:t xml:space="preserve">elektronický prostriedok </w:t>
      </w:r>
      <w:r w:rsidRPr="00FB66E1">
        <w:rPr>
          <w:rFonts w:ascii="Arial Narrow" w:hAnsi="Arial Narrow"/>
        </w:rPr>
        <w:t>pre elektronizáciu zadávania verejných zákaziek. JOSEPHINE je webová aplikácia</w:t>
      </w:r>
      <w:r w:rsidR="00F52846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 xml:space="preserve">na doméne </w:t>
      </w:r>
      <w:hyperlink r:id="rId15" w:history="1">
        <w:r w:rsidRPr="00FB66E1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B66E1">
        <w:rPr>
          <w:rFonts w:ascii="Arial Narrow" w:hAnsi="Arial Narrow"/>
        </w:rPr>
        <w:t>.</w:t>
      </w:r>
    </w:p>
    <w:p w14:paraId="2CB036B5" w14:textId="77777777" w:rsidR="009C6825" w:rsidRPr="00FB66E1" w:rsidRDefault="009C6825" w:rsidP="008A38F0">
      <w:p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Na bezproblémové používanie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je nutné používať jeden z podporovaných internetových prehliadačov:</w:t>
      </w:r>
    </w:p>
    <w:p w14:paraId="7F2F7619" w14:textId="77777777" w:rsidR="00146AD6" w:rsidRPr="00FB66E1" w:rsidRDefault="00146AD6" w:rsidP="008A38F0">
      <w:pPr>
        <w:jc w:val="both"/>
        <w:rPr>
          <w:rFonts w:ascii="Arial Narrow" w:hAnsi="Arial Narrow"/>
        </w:rPr>
      </w:pPr>
    </w:p>
    <w:p w14:paraId="0CC312A4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Mozilla Firefox verzia 13.0 a vyššia </w:t>
      </w:r>
    </w:p>
    <w:p w14:paraId="32AEE1FD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Google Chrome</w:t>
      </w:r>
    </w:p>
    <w:p w14:paraId="7A207A87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Microsoft Edge.</w:t>
      </w:r>
    </w:p>
    <w:p w14:paraId="769B95B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9CC69BF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podľa vyššie uvedených pravidiel komunikácie. Vysvetlenie informácií uvedených v oznámení o vyhlásení verejného obstarávania, v</w:t>
      </w:r>
      <w:r w:rsidR="006D7FF5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FB66E1">
        <w:rPr>
          <w:rFonts w:ascii="Arial Narrow" w:hAnsi="Arial Narrow"/>
        </w:rPr>
        <w:t xml:space="preserve">a predpokladu, že o vysvetlenie </w:t>
      </w:r>
      <w:r w:rsidRPr="00FB66E1">
        <w:rPr>
          <w:rFonts w:ascii="Arial Narrow" w:hAnsi="Arial Narrow"/>
        </w:rPr>
        <w:t>sa požiada dostatočne vopred</w:t>
      </w:r>
      <w:r w:rsidRPr="00FB66E1">
        <w:rPr>
          <w:rFonts w:ascii="Arial Narrow" w:eastAsia="TimesNewRomanPSMT" w:hAnsi="Arial Narrow"/>
          <w:color w:val="000000"/>
        </w:rPr>
        <w:t>.</w:t>
      </w:r>
    </w:p>
    <w:p w14:paraId="4201A86B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A6D727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lastRenderedPageBreak/>
        <w:t xml:space="preserve">Odpoveď na žiadosť o vysvetlenie bude uverejnená vo webovej aplikácií JOSEPHINE pri dokumentoch k tejto zákazke. Odpoveď </w:t>
      </w:r>
      <w:r w:rsidRPr="00FB66E1">
        <w:rPr>
          <w:rFonts w:ascii="Arial Narrow" w:hAnsi="Arial Narrow"/>
          <w:color w:val="000000"/>
        </w:rPr>
        <w:t xml:space="preserve">na </w:t>
      </w:r>
      <w:r w:rsidRPr="00FB66E1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B66E1">
        <w:rPr>
          <w:rFonts w:ascii="Arial Narrow" w:hAnsi="Arial Narrow"/>
          <w:color w:val="000000"/>
        </w:rPr>
        <w:t>v </w:t>
      </w:r>
      <w:r w:rsidRPr="00FB66E1">
        <w:rPr>
          <w:rFonts w:ascii="Arial Narrow" w:eastAsia="TimesNewRomanPSMT" w:hAnsi="Arial Narrow"/>
          <w:color w:val="000000"/>
        </w:rPr>
        <w:t xml:space="preserve">deň </w:t>
      </w:r>
      <w:r w:rsidRPr="00FB66E1">
        <w:rPr>
          <w:rFonts w:ascii="Arial Narrow" w:hAnsi="Arial Narrow"/>
          <w:color w:val="000000"/>
        </w:rPr>
        <w:t xml:space="preserve">uverejnenia. </w:t>
      </w:r>
    </w:p>
    <w:p w14:paraId="1F98DB8C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62B3E4F" w14:textId="77777777" w:rsidR="00146AD6" w:rsidRPr="00FB66E1" w:rsidRDefault="00146AD6" w:rsidP="008A38F0">
      <w:pPr>
        <w:pStyle w:val="tl1"/>
        <w:spacing w:line="276" w:lineRule="auto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04023C3D" w14:textId="77777777" w:rsidR="00146AD6" w:rsidRPr="00FB66E1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64CD93F9" w14:textId="77777777" w:rsidR="00146AD6" w:rsidRPr="00FB66E1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3DB2B0EB" w14:textId="77777777" w:rsidR="00146AD6" w:rsidRPr="00FB66E1" w:rsidRDefault="00146AD6" w:rsidP="008A38F0">
      <w:pPr>
        <w:pStyle w:val="tl1"/>
        <w:jc w:val="both"/>
        <w:rPr>
          <w:rFonts w:ascii="Arial Narrow" w:hAnsi="Arial Narrow"/>
          <w:sz w:val="24"/>
          <w:szCs w:val="24"/>
        </w:rPr>
      </w:pPr>
    </w:p>
    <w:p w14:paraId="0B39EBB6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B66E1">
        <w:rPr>
          <w:rFonts w:ascii="Arial Narrow" w:eastAsia="TimesNewRomanPSMT" w:hAnsi="Arial Narrow"/>
          <w:color w:val="000000"/>
        </w:rPr>
        <w:t xml:space="preserve"> v rámci zriadeného DNS</w:t>
      </w:r>
      <w:r w:rsidRPr="00FB66E1">
        <w:rPr>
          <w:rFonts w:ascii="Arial Narrow" w:hAnsi="Arial Narrow"/>
          <w:color w:val="000000"/>
        </w:rPr>
        <w:t>.</w:t>
      </w:r>
    </w:p>
    <w:p w14:paraId="48144B68" w14:textId="77777777" w:rsidR="00E43246" w:rsidRPr="00FB66E1" w:rsidRDefault="00E43246" w:rsidP="008A38F0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4D9DA7A7" w14:textId="77777777" w:rsidR="00E43246" w:rsidRPr="00FB66E1" w:rsidRDefault="00E43246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87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pôsob určenia ceny</w:t>
      </w:r>
    </w:p>
    <w:p w14:paraId="34358776" w14:textId="77777777" w:rsidR="00746037" w:rsidRPr="00FB66E1" w:rsidRDefault="000B63EA" w:rsidP="008A38F0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U</w:t>
      </w:r>
      <w:r w:rsidR="0014283F" w:rsidRPr="00FB66E1">
        <w:rPr>
          <w:rFonts w:ascii="Arial Narrow" w:hAnsi="Arial Narrow"/>
        </w:rPr>
        <w:t>chádzač stanoví svoju cenu na základe svojho slobodného rozhodnutia</w:t>
      </w:r>
      <w:r w:rsidRPr="00FB66E1">
        <w:rPr>
          <w:rFonts w:ascii="Arial Narrow" w:hAnsi="Arial Narrow"/>
        </w:rPr>
        <w:t>. V</w:t>
      </w:r>
      <w:r w:rsidR="0014283F" w:rsidRPr="00FB66E1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B66E1">
        <w:rPr>
          <w:rFonts w:ascii="Arial Narrow" w:eastAsia="ArialMT" w:hAnsi="Arial Narrow"/>
        </w:rPr>
        <w:t>v</w:t>
      </w:r>
      <w:r w:rsidR="0014283F" w:rsidRPr="00FB66E1">
        <w:rPr>
          <w:rFonts w:ascii="Arial Narrow" w:eastAsia="ArialMT" w:hAnsi="Arial Narrow"/>
        </w:rPr>
        <w:t xml:space="preserve"> ktorej uchádzač započítal </w:t>
      </w:r>
      <w:r w:rsidR="00E43246" w:rsidRPr="00FB66E1">
        <w:rPr>
          <w:rFonts w:ascii="Arial Narrow" w:eastAsia="ArialMT" w:hAnsi="Arial Narrow"/>
        </w:rPr>
        <w:t xml:space="preserve">všetky </w:t>
      </w:r>
      <w:r w:rsidR="0014283F" w:rsidRPr="00FB66E1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B66E1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B66E1">
        <w:rPr>
          <w:rFonts w:ascii="Arial Narrow" w:eastAsia="ArialMT" w:hAnsi="Arial Narrow"/>
        </w:rPr>
        <w:t>.</w:t>
      </w:r>
    </w:p>
    <w:p w14:paraId="049A92E3" w14:textId="77777777" w:rsidR="00E43246" w:rsidRPr="00FB66E1" w:rsidRDefault="00E43246" w:rsidP="008A38F0">
      <w:pPr>
        <w:jc w:val="both"/>
        <w:rPr>
          <w:rFonts w:ascii="Arial Narrow" w:hAnsi="Arial Narrow"/>
          <w:lang w:eastAsia="x-none"/>
        </w:rPr>
      </w:pPr>
    </w:p>
    <w:p w14:paraId="3901B9D9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t>Otváranie ponúk</w:t>
      </w:r>
      <w:bookmarkEnd w:id="18"/>
      <w:r w:rsidR="00147659"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(ku konkrétnej výzve)</w:t>
      </w:r>
    </w:p>
    <w:p w14:paraId="12439A31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Otváranie ponúk sa uskutoční elektronicky</w:t>
      </w:r>
      <w:r w:rsidR="00AC7ACA" w:rsidRPr="00FB66E1">
        <w:rPr>
          <w:rFonts w:ascii="Arial Narrow" w:eastAsia="TimesNewRomanPSMT" w:hAnsi="Arial Narrow"/>
          <w:color w:val="000000"/>
        </w:rPr>
        <w:t>.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hAnsi="Arial Narrow"/>
          <w:color w:val="000000"/>
        </w:rPr>
        <w:t xml:space="preserve">v mieste </w:t>
      </w:r>
      <w:r w:rsidRPr="00FB66E1">
        <w:rPr>
          <w:rFonts w:ascii="Arial Narrow" w:eastAsia="TimesNewRomanPSMT" w:hAnsi="Arial Narrow"/>
          <w:color w:val="000000"/>
        </w:rPr>
        <w:t>sídla verejného obstarávateľa</w:t>
      </w:r>
      <w:r w:rsidR="00E91C0F" w:rsidRPr="00FB66E1">
        <w:rPr>
          <w:rFonts w:ascii="Arial Narrow" w:eastAsia="TimesNewRomanPSMT" w:hAnsi="Arial Narrow"/>
          <w:color w:val="000000"/>
        </w:rPr>
        <w:t xml:space="preserve">. 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="00FD3F73" w:rsidRPr="00FB66E1"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="00DA1F71" w:rsidRPr="00FB66E1">
        <w:rPr>
          <w:rFonts w:ascii="Arial Narrow" w:hAnsi="Arial Narrow"/>
          <w:color w:val="000000"/>
        </w:rPr>
        <w:t xml:space="preserve">V zmysle § 61 ods. 4 ZVO </w:t>
      </w:r>
      <w:r w:rsidR="00DA1F71" w:rsidRPr="00FB66E1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="00DA1F71" w:rsidRPr="00FB66E1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467F13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42B7769" w14:textId="3C4889EE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9" w:name="_Toc488059688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yhodnotenie ponúk</w:t>
      </w:r>
      <w:bookmarkEnd w:id="19"/>
    </w:p>
    <w:p w14:paraId="6290BF99" w14:textId="77777777" w:rsidR="00B07F4B" w:rsidRPr="00FB66E1" w:rsidRDefault="009F564F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</w:t>
      </w:r>
      <w:r w:rsidR="005C12B8" w:rsidRPr="00FB66E1">
        <w:rPr>
          <w:rFonts w:ascii="Arial Narrow" w:eastAsia="TimesNewRomanPSMT" w:hAnsi="Arial Narrow"/>
          <w:color w:val="000000"/>
        </w:rPr>
        <w:t>erejný</w:t>
      </w:r>
      <w:r w:rsidR="00B07F4B" w:rsidRPr="00FB66E1">
        <w:rPr>
          <w:rFonts w:ascii="Arial Narrow" w:eastAsia="TimesNewRomanPSMT" w:hAnsi="Arial Narrow"/>
          <w:color w:val="000000"/>
        </w:rPr>
        <w:t xml:space="preserve"> obstaráva</w:t>
      </w:r>
      <w:r w:rsidR="005C12B8" w:rsidRPr="00FB66E1">
        <w:rPr>
          <w:rFonts w:ascii="Arial Narrow" w:eastAsia="TimesNewRomanPSMT" w:hAnsi="Arial Narrow"/>
          <w:color w:val="000000"/>
        </w:rPr>
        <w:t>teľ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="00D93438" w:rsidRPr="00FB66E1">
        <w:rPr>
          <w:rFonts w:ascii="Arial Narrow" w:eastAsia="TimesNewRomanPSMT" w:hAnsi="Arial Narrow"/>
          <w:color w:val="000000"/>
        </w:rPr>
        <w:t>pristúpi</w:t>
      </w:r>
      <w:r w:rsidR="00B07F4B" w:rsidRPr="00FB66E1">
        <w:rPr>
          <w:rFonts w:ascii="Arial Narrow" w:eastAsia="TimesNewRomanPSMT" w:hAnsi="Arial Narrow"/>
          <w:color w:val="000000"/>
        </w:rPr>
        <w:t xml:space="preserve"> k vyhodnoteniu predložených ponúk z pohľadu splnenia požiadaviek na predmet zákazky podľa § 53 </w:t>
      </w:r>
      <w:r w:rsidR="003D7FF7" w:rsidRPr="00FB66E1">
        <w:rPr>
          <w:rFonts w:ascii="Arial Narrow" w:eastAsia="TimesNewRomanPSMT" w:hAnsi="Arial Narrow"/>
          <w:color w:val="000000"/>
        </w:rPr>
        <w:t>ZVO</w:t>
      </w:r>
      <w:r w:rsidR="00B07F4B" w:rsidRPr="00FB66E1">
        <w:rPr>
          <w:rFonts w:ascii="Arial Narrow" w:hAnsi="Arial Narrow"/>
          <w:color w:val="000000"/>
        </w:rPr>
        <w:t xml:space="preserve">. </w:t>
      </w:r>
    </w:p>
    <w:p w14:paraId="66134338" w14:textId="77777777" w:rsidR="00D42C1E" w:rsidRPr="00FB66E1" w:rsidRDefault="00D42C1E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0C06B81A" w14:textId="77777777" w:rsidR="00D42C1E" w:rsidRPr="00FB66E1" w:rsidRDefault="00D42C1E" w:rsidP="00D42C1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755044D8" w14:textId="77777777" w:rsidR="009468C0" w:rsidRPr="00FB66E1" w:rsidRDefault="009468C0" w:rsidP="00D42C1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</w:p>
    <w:p w14:paraId="78D1817A" w14:textId="7690CC2D" w:rsidR="00D42C1E" w:rsidRPr="00FB66E1" w:rsidRDefault="00D42C1E" w:rsidP="00A467F5">
      <w:pPr>
        <w:pStyle w:val="Odsekzoznamu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4CDB4FC1" w14:textId="77777777" w:rsidR="009468C0" w:rsidRPr="00FB66E1" w:rsidRDefault="009468C0" w:rsidP="00D42C1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ArialMT" w:hAnsi="Arial Narrow"/>
        </w:rPr>
      </w:pPr>
    </w:p>
    <w:p w14:paraId="186122D4" w14:textId="5EBEBCAF" w:rsidR="00D42C1E" w:rsidRPr="00FB66E1" w:rsidRDefault="00D42C1E" w:rsidP="00A467F5">
      <w:pPr>
        <w:pStyle w:val="Odsekzoznamu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</w:t>
      </w:r>
      <w:r w:rsidR="009468C0" w:rsidRPr="00FB66E1">
        <w:rPr>
          <w:rFonts w:ascii="Arial Narrow" w:eastAsia="ArialMT" w:hAnsi="Arial Narrow"/>
        </w:rPr>
        <w:t xml:space="preserve"> </w:t>
      </w:r>
      <w:r w:rsidRPr="00FB66E1">
        <w:rPr>
          <w:rFonts w:ascii="Arial Narrow" w:eastAsia="ArialMT" w:hAnsi="Arial Narrow"/>
        </w:rPr>
        <w:t>predmet zákazky. Ak dôjde k vylúčeniu ponuky, vyhodnotí sa následne splnenie požiadaviek na</w:t>
      </w:r>
      <w:r w:rsidR="009468C0" w:rsidRPr="00FB66E1">
        <w:rPr>
          <w:rFonts w:ascii="Arial Narrow" w:eastAsia="ArialMT" w:hAnsi="Arial Narrow"/>
        </w:rPr>
        <w:t xml:space="preserve"> </w:t>
      </w:r>
      <w:r w:rsidRPr="00FB66E1">
        <w:rPr>
          <w:rFonts w:ascii="Arial Narrow" w:eastAsia="ArialMT" w:hAnsi="Arial Narrow"/>
        </w:rPr>
        <w:t>predmet zákazky u ďalšieho uchádzača tak, aby uchádzač umiestnený na prvom mieste v novo zostavenom poradí spĺňal požiadavky na predmet zákazky</w:t>
      </w:r>
    </w:p>
    <w:p w14:paraId="42FCB820" w14:textId="77777777" w:rsidR="00426A25" w:rsidRPr="00FB66E1" w:rsidRDefault="00426A25" w:rsidP="00426A25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4FE96BE1" w14:textId="2BC1C058" w:rsidR="00426A25" w:rsidRPr="00FB66E1" w:rsidRDefault="00426A25" w:rsidP="00426A25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6181DC15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4DE4ECE4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Komunikácia medzi uchádzačom/uchád</w:t>
      </w:r>
      <w:r w:rsidR="00AC7ACA" w:rsidRPr="00FB66E1">
        <w:rPr>
          <w:rFonts w:ascii="Arial Narrow" w:eastAsia="TimesNewRomanPSMT" w:hAnsi="Arial Narrow"/>
          <w:color w:val="000000"/>
        </w:rPr>
        <w:t>začmi a verejným obstarávateľom</w:t>
      </w:r>
      <w:r w:rsidR="001A4602" w:rsidRPr="00FB66E1">
        <w:rPr>
          <w:rFonts w:ascii="Arial Narrow" w:eastAsia="TimesNewRomanPSMT" w:hAnsi="Arial Narrow"/>
          <w:color w:val="000000"/>
        </w:rPr>
        <w:t>/</w:t>
      </w:r>
      <w:r w:rsidRPr="00FB66E1">
        <w:rPr>
          <w:rFonts w:ascii="Arial Narrow" w:eastAsia="TimesNewRomanPSMT" w:hAnsi="Arial Narrow"/>
          <w:color w:val="000000"/>
        </w:rPr>
        <w:t xml:space="preserve">komisiou na vyhodnotenie ponúk počas vyhodnotenia ponúk bude prebiehať elektronicky,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. Uchádzač musí písomné vysvetlenie/</w:t>
      </w:r>
      <w:r w:rsidR="00AC7ACA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 xml:space="preserve">doplnenie ponuky na základe </w:t>
      </w:r>
      <w:r w:rsidRPr="00FB66E1">
        <w:rPr>
          <w:rFonts w:ascii="Arial Narrow" w:eastAsia="TimesNewRomanPSMT" w:hAnsi="Arial Narrow"/>
          <w:color w:val="000000"/>
        </w:rPr>
        <w:lastRenderedPageBreak/>
        <w:t xml:space="preserve">požiadavky doručiť verejnému obstarávateľovi prostredníctvom určenej komunikácie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. </w:t>
      </w:r>
    </w:p>
    <w:p w14:paraId="6260C9CE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362AE204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bezodkladne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</w:t>
      </w:r>
      <w:r w:rsidR="00F05CCD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uvedením dôvodu a</w:t>
      </w:r>
      <w:r w:rsidR="00206F8A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lehoty</w:t>
      </w:r>
      <w:r w:rsidR="00206F8A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v ktorej môže byť doručená námietka.</w:t>
      </w:r>
    </w:p>
    <w:p w14:paraId="262D88C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3BE5CFAE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/>
          <w:bCs/>
          <w:lang w:val="sk-SK"/>
        </w:rPr>
      </w:pPr>
      <w:bookmarkStart w:id="20" w:name="_Toc488059689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ritériá na vyhodnotenie ponúk a pravidlá ich uplatnenia</w:t>
      </w:r>
      <w:bookmarkEnd w:id="20"/>
      <w:r w:rsidR="00B077C0"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7A5D0A51" w14:textId="575C6CC4" w:rsidR="00EF153E" w:rsidRPr="00FB66E1" w:rsidRDefault="00EF153E" w:rsidP="008A38F0">
      <w:pPr>
        <w:pStyle w:val="Zarkazkladnhotextu"/>
        <w:spacing w:line="276" w:lineRule="auto"/>
        <w:rPr>
          <w:rFonts w:ascii="Arial Narrow" w:hAnsi="Arial Narrow"/>
          <w:lang w:val="sk-SK"/>
        </w:rPr>
      </w:pPr>
      <w:r w:rsidRPr="00FB66E1">
        <w:rPr>
          <w:rFonts w:ascii="Arial Narrow" w:hAnsi="Arial Narrow"/>
          <w:color w:val="000000"/>
          <w:lang w:val="sk-SK"/>
        </w:rPr>
        <w:t>Po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nuky budú vyhodnocované na základe stanovených kritérií </w:t>
      </w:r>
      <w:r w:rsidRPr="00FB66E1">
        <w:rPr>
          <w:rFonts w:ascii="Arial Narrow" w:hAnsi="Arial Narrow"/>
          <w:color w:val="000000"/>
          <w:lang w:val="sk-SK"/>
        </w:rPr>
        <w:t xml:space="preserve">v 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týchto súťažných podkladoch </w:t>
      </w:r>
      <w:r w:rsidR="00633FA4" w:rsidRPr="00FB66E1">
        <w:rPr>
          <w:rFonts w:ascii="Arial Narrow" w:eastAsia="TimesNewRomanPSMT" w:hAnsi="Arial Narrow"/>
          <w:color w:val="000000"/>
          <w:lang w:val="sk-SK"/>
        </w:rPr>
        <w:t>(príloha č. 4</w:t>
      </w:r>
      <w:r w:rsidR="00C1283D" w:rsidRPr="00FB66E1">
        <w:rPr>
          <w:rFonts w:ascii="Arial Narrow" w:eastAsia="TimesNewRomanPSMT" w:hAnsi="Arial Narrow"/>
          <w:color w:val="000000"/>
          <w:lang w:val="sk-SK"/>
        </w:rPr>
        <w:t xml:space="preserve">) 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a </w:t>
      </w:r>
      <w:r w:rsidRPr="00FB66E1">
        <w:rPr>
          <w:rFonts w:ascii="Arial Narrow" w:hAnsi="Arial Narrow"/>
          <w:color w:val="000000"/>
          <w:lang w:val="sk-SK"/>
        </w:rPr>
        <w:t>v </w:t>
      </w:r>
      <w:r w:rsidRPr="00FB66E1">
        <w:rPr>
          <w:rFonts w:ascii="Arial Narrow" w:eastAsia="TimesNewRomanPSMT" w:hAnsi="Arial Narrow"/>
          <w:color w:val="000000"/>
          <w:lang w:val="sk-SK"/>
        </w:rPr>
        <w:t>súlade so ZVO. Kritéri</w:t>
      </w:r>
      <w:r w:rsidRPr="00FB66E1">
        <w:rPr>
          <w:rFonts w:ascii="Arial Narrow" w:hAnsi="Arial Narrow"/>
          <w:color w:val="000000"/>
          <w:lang w:val="sk-SK"/>
        </w:rPr>
        <w:t>u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m na vyhodnotenie ponúk je </w:t>
      </w:r>
      <w:r w:rsidRPr="00FB66E1">
        <w:rPr>
          <w:rFonts w:ascii="Arial Narrow" w:hAnsi="Arial Narrow"/>
          <w:b/>
          <w:bCs/>
          <w:color w:val="000000"/>
          <w:lang w:val="sk-SK"/>
        </w:rPr>
        <w:t>najnižšia cena</w:t>
      </w:r>
      <w:r w:rsidRPr="00FB66E1">
        <w:rPr>
          <w:rFonts w:ascii="Arial Narrow" w:hAnsi="Arial Narrow"/>
          <w:lang w:val="sk-SK"/>
        </w:rPr>
        <w:t xml:space="preserve">. Cena musí byť uvedená v eurách bez DPH a zaokrúhlená </w:t>
      </w:r>
      <w:r w:rsidRPr="00FB66E1">
        <w:rPr>
          <w:rFonts w:ascii="Arial Narrow" w:hAnsi="Arial Narrow"/>
          <w:b/>
          <w:lang w:val="sk-SK"/>
        </w:rPr>
        <w:t xml:space="preserve">najviac na 2 desatinné miesta. </w:t>
      </w:r>
    </w:p>
    <w:p w14:paraId="5E61C9E6" w14:textId="77777777" w:rsidR="00EF153E" w:rsidRPr="00FB66E1" w:rsidRDefault="00EF153E" w:rsidP="008A38F0">
      <w:pPr>
        <w:pStyle w:val="Zarkazkladnhotextu"/>
        <w:spacing w:line="276" w:lineRule="auto"/>
        <w:rPr>
          <w:rFonts w:ascii="Arial Narrow" w:hAnsi="Arial Narrow"/>
          <w:lang w:val="sk-SK"/>
        </w:rPr>
      </w:pPr>
    </w:p>
    <w:p w14:paraId="688B5BC9" w14:textId="6899B14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454D290D" w14:textId="77777777" w:rsidR="00FC26F2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zašle v súlade s § 55 </w:t>
      </w:r>
      <w:r w:rsidR="003D7FF7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 xml:space="preserve">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3C2CBB4E" w14:textId="77777777" w:rsidR="00FC26F2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="00CA17D0"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1B1A622D" w14:textId="77777777" w:rsidR="00716738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>k</w:t>
      </w:r>
      <w:r w:rsidR="005060E0" w:rsidRPr="00FB66E1">
        <w:rPr>
          <w:rFonts w:ascii="Arial Narrow" w:hAnsi="Arial Narrow"/>
          <w:color w:val="000000"/>
        </w:rPr>
        <w:t xml:space="preserve"> uzatvoreniu </w:t>
      </w:r>
      <w:r w:rsidRPr="00FB66E1">
        <w:rPr>
          <w:rFonts w:ascii="Arial Narrow" w:eastAsia="TimesNewRomanPSMT" w:hAnsi="Arial Narrow"/>
          <w:color w:val="000000"/>
        </w:rPr>
        <w:t xml:space="preserve"> zmluvy</w:t>
      </w:r>
      <w:r w:rsidR="009C2ECD" w:rsidRPr="00FB66E1">
        <w:rPr>
          <w:rFonts w:ascii="Arial Narrow" w:eastAsia="TimesNewRomanPSMT" w:hAnsi="Arial Narrow"/>
          <w:color w:val="000000"/>
        </w:rPr>
        <w:t xml:space="preserve"> alebo objednávky</w:t>
      </w:r>
      <w:r w:rsidRPr="00FB66E1">
        <w:rPr>
          <w:rFonts w:ascii="Arial Narrow" w:eastAsia="TimesNewRomanPSMT" w:hAnsi="Arial Narrow"/>
          <w:color w:val="000000"/>
        </w:rPr>
        <w:t xml:space="preserve"> najmä, aby včas zabezpečili registráciu do Registra partnerov verejného sektora (podľa zákon</w:t>
      </w:r>
      <w:r w:rsidR="00100517" w:rsidRPr="00FB66E1">
        <w:rPr>
          <w:rFonts w:ascii="Arial Narrow" w:eastAsia="TimesNewRomanPSMT" w:hAnsi="Arial Narrow"/>
          <w:color w:val="000000"/>
        </w:rPr>
        <w:t>a</w:t>
      </w:r>
      <w:r w:rsidRPr="00FB66E1">
        <w:rPr>
          <w:rFonts w:ascii="Arial Narrow" w:eastAsia="TimesNewRomanPSMT" w:hAnsi="Arial Narrow"/>
          <w:color w:val="000000"/>
        </w:rPr>
        <w:t xml:space="preserve"> č. 315/2016 Z.</w:t>
      </w:r>
      <w:r w:rsidR="00100517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z.</w:t>
      </w:r>
      <w:r w:rsidR="00100517" w:rsidRPr="00FB66E1">
        <w:rPr>
          <w:rFonts w:ascii="Arial Narrow" w:eastAsia="TimesNewRomanPSMT" w:hAnsi="Arial Narrow"/>
          <w:color w:val="000000"/>
        </w:rPr>
        <w:t xml:space="preserve"> o registri partnerov verejného sektora a o zmene a doplnení niektorých zákonov v znení neskorších predpisov (ďalej len „zákon o registri partnerov“)</w:t>
      </w:r>
      <w:r w:rsidRPr="00FB66E1">
        <w:rPr>
          <w:rFonts w:ascii="Arial Narrow" w:eastAsia="TimesNewRomanPSMT" w:hAnsi="Arial Narrow"/>
          <w:color w:val="000000"/>
        </w:rPr>
        <w:t xml:space="preserve">, resp. overili registráciu v Registri partnerov verejného sektora podľa § 22 zákona </w:t>
      </w:r>
      <w:r w:rsidR="00100517" w:rsidRPr="00FB66E1">
        <w:rPr>
          <w:rFonts w:ascii="Arial Narrow" w:eastAsia="TimesNewRomanPSMT" w:hAnsi="Arial Narrow"/>
          <w:color w:val="000000"/>
        </w:rPr>
        <w:t>o registri partnerov,</w:t>
      </w:r>
      <w:r w:rsidRPr="00FB66E1">
        <w:rPr>
          <w:rFonts w:ascii="Arial Narrow" w:eastAsia="TimesNewRomanPSMT" w:hAnsi="Arial Narrow"/>
          <w:color w:val="000000"/>
        </w:rPr>
        <w:t xml:space="preserve"> a to vo vzťahu k sebe ako zmluvnej strane a zároveň vo vzťahu k subdodávateľom, na ktorých sa táto povinnosť vzťahuj</w:t>
      </w:r>
      <w:r w:rsidR="00464C85" w:rsidRPr="00FB66E1">
        <w:rPr>
          <w:rFonts w:ascii="Arial Narrow" w:eastAsia="TimesNewRomanPSMT" w:hAnsi="Arial Narrow"/>
          <w:color w:val="000000"/>
        </w:rPr>
        <w:t xml:space="preserve">e podľa zákona </w:t>
      </w:r>
      <w:r w:rsidR="00100517" w:rsidRPr="00FB66E1">
        <w:rPr>
          <w:rFonts w:ascii="Arial Narrow" w:eastAsia="TimesNewRomanPSMT" w:hAnsi="Arial Narrow"/>
          <w:color w:val="000000"/>
        </w:rPr>
        <w:t>o registri partnerov</w:t>
      </w:r>
      <w:r w:rsidR="00464C85" w:rsidRPr="00FB66E1">
        <w:rPr>
          <w:rFonts w:ascii="Arial Narrow" w:eastAsia="TimesNewRomanPSMT" w:hAnsi="Arial Narrow"/>
          <w:color w:val="000000"/>
        </w:rPr>
        <w:t>.</w:t>
      </w:r>
    </w:p>
    <w:p w14:paraId="5E350CB9" w14:textId="77777777" w:rsidR="00FC26F2" w:rsidRPr="00FB66E1" w:rsidRDefault="00FC26F2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435EDC6" w14:textId="77777777" w:rsidR="00FC26F2" w:rsidRPr="00FB66E1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3EF933C" w14:textId="77777777" w:rsidR="00716738" w:rsidRPr="00FB66E1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</w:t>
      </w:r>
      <w:r w:rsidR="00716738" w:rsidRPr="00FB66E1">
        <w:rPr>
          <w:rFonts w:ascii="Arial Narrow" w:hAnsi="Arial Narrow"/>
        </w:rPr>
        <w:t>2.5</w:t>
      </w:r>
      <w:r w:rsidRPr="00FB66E1">
        <w:rPr>
          <w:rFonts w:ascii="Arial Narrow" w:hAnsi="Arial Narrow"/>
        </w:rPr>
        <w:t xml:space="preserve"> </w:t>
      </w:r>
      <w:r w:rsidR="00716738" w:rsidRPr="00FB66E1">
        <w:rPr>
          <w:rFonts w:ascii="Arial Narrow" w:hAnsi="Arial Narrow"/>
        </w:rPr>
        <w:t xml:space="preserve">výzvy </w:t>
      </w:r>
      <w:r w:rsidRPr="00FB66E1">
        <w:rPr>
          <w:rFonts w:ascii="Arial Narrow" w:hAnsi="Arial Narrow"/>
        </w:rPr>
        <w:t xml:space="preserve">a neexistuje dôvod podľa daného bodu </w:t>
      </w:r>
      <w:r w:rsidR="00716738" w:rsidRPr="00FB66E1">
        <w:rPr>
          <w:rFonts w:ascii="Arial Narrow" w:hAnsi="Arial Narrow"/>
        </w:rPr>
        <w:t>výzvy</w:t>
      </w:r>
      <w:r w:rsidRPr="00FB66E1">
        <w:rPr>
          <w:rFonts w:ascii="Arial Narrow" w:hAnsi="Arial Narrow"/>
        </w:rPr>
        <w:t>, pre ktorý by verejný obstarávateľ nemohol uzatvoriť s ním zmluvu.</w:t>
      </w:r>
    </w:p>
    <w:p w14:paraId="68F01127" w14:textId="77777777" w:rsidR="00FC26F2" w:rsidRPr="00FB66E1" w:rsidRDefault="00FC26F2" w:rsidP="008A38F0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5CCEF363" w14:textId="77777777" w:rsidR="00376264" w:rsidRPr="00FB66E1" w:rsidRDefault="00376264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A5BFE3A" w14:textId="5804C0DF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ubdodávatelia</w:t>
      </w:r>
      <w:bookmarkEnd w:id="22"/>
    </w:p>
    <w:p w14:paraId="0634A1B5" w14:textId="77777777" w:rsidR="005914D9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FB66E1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FB66E1">
        <w:rPr>
          <w:rFonts w:ascii="Arial Narrow" w:eastAsia="TimesNewRomanPSMT" w:hAnsi="Arial Narrow"/>
          <w:color w:val="000000"/>
        </w:rPr>
        <w:t>.</w:t>
      </w:r>
      <w:r w:rsidR="00AF0849" w:rsidRPr="00FB66E1">
        <w:rPr>
          <w:rFonts w:ascii="Arial Narrow" w:eastAsia="TimesNewRomanPSMT" w:hAnsi="Arial Narrow"/>
          <w:color w:val="000000"/>
        </w:rPr>
        <w:t xml:space="preserve"> </w:t>
      </w:r>
    </w:p>
    <w:p w14:paraId="2C2C5DCB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D1701B3" w14:textId="77777777" w:rsidR="009C6825" w:rsidRPr="00FB66E1" w:rsidRDefault="003D7FF7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Záverečné ustanovenia</w:t>
      </w:r>
    </w:p>
    <w:p w14:paraId="36A8F869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s</w:t>
      </w:r>
      <w:r w:rsidRPr="00FB66E1">
        <w:rPr>
          <w:rFonts w:ascii="Arial Narrow" w:hAnsi="Arial Narrow"/>
          <w:color w:val="000000"/>
        </w:rPr>
        <w:t>o </w:t>
      </w:r>
      <w:r w:rsidR="003D7FF7" w:rsidRPr="00FB66E1">
        <w:rPr>
          <w:rFonts w:ascii="Arial Narrow" w:hAnsi="Arial Narrow"/>
          <w:color w:val="000000"/>
        </w:rPr>
        <w:t>ZVO</w:t>
      </w:r>
      <w:r w:rsidRPr="00FB66E1">
        <w:rPr>
          <w:rFonts w:ascii="Arial Narrow" w:hAnsi="Arial Narrow"/>
          <w:color w:val="000000"/>
        </w:rPr>
        <w:t xml:space="preserve">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FB66E1">
        <w:rPr>
          <w:rFonts w:ascii="Arial Narrow" w:eastAsia="TimesNewRomanPSMT" w:hAnsi="Arial Narrow"/>
          <w:color w:val="000000"/>
        </w:rPr>
        <w:t xml:space="preserve"> ZVO</w:t>
      </w:r>
      <w:r w:rsidRPr="00FB66E1">
        <w:rPr>
          <w:rFonts w:ascii="Arial Narrow" w:eastAsia="TimesNewRomanPSMT" w:hAnsi="Arial Narrow"/>
          <w:color w:val="000000"/>
        </w:rPr>
        <w:t>.</w:t>
      </w:r>
    </w:p>
    <w:p w14:paraId="0B4E9975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161D1A7" w14:textId="5E313D05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ílohy</w:t>
      </w:r>
      <w:bookmarkEnd w:id="23"/>
    </w:p>
    <w:p w14:paraId="00B4DDB2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</w:t>
      </w:r>
      <w:r w:rsidR="00E126BB" w:rsidRPr="00FB66E1">
        <w:rPr>
          <w:rFonts w:ascii="Arial Narrow" w:hAnsi="Arial Narrow"/>
          <w:bCs/>
          <w:color w:val="000000"/>
        </w:rPr>
        <w:t xml:space="preserve"> k výzve v rámci DNS</w:t>
      </w:r>
      <w:r w:rsidRPr="00FB66E1">
        <w:rPr>
          <w:rFonts w:ascii="Arial Narrow" w:hAnsi="Arial Narrow"/>
          <w:bCs/>
          <w:color w:val="000000"/>
        </w:rPr>
        <w:t xml:space="preserve"> sú:</w:t>
      </w:r>
    </w:p>
    <w:p w14:paraId="35A9A9F7" w14:textId="77777777" w:rsidR="005B2F76" w:rsidRPr="00FB66E1" w:rsidRDefault="00ED1F88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Príloha č. 1</w:t>
      </w:r>
      <w:r w:rsidR="00413475" w:rsidRPr="00FB66E1">
        <w:rPr>
          <w:rFonts w:ascii="Arial Narrow" w:eastAsia="TimesNewRomanPSMT" w:hAnsi="Arial Narrow"/>
          <w:color w:val="000000"/>
        </w:rPr>
        <w:t xml:space="preserve">: </w:t>
      </w:r>
      <w:r w:rsidR="006D7653" w:rsidRPr="00FB66E1">
        <w:rPr>
          <w:rFonts w:ascii="Arial Narrow" w:eastAsia="TimesNewRomanPSMT" w:hAnsi="Arial Narrow"/>
          <w:color w:val="000000"/>
        </w:rPr>
        <w:tab/>
      </w:r>
      <w:r w:rsidR="003E579B" w:rsidRPr="00FB66E1">
        <w:rPr>
          <w:rFonts w:ascii="Arial Narrow" w:eastAsia="TimesNewRomanPSMT" w:hAnsi="Arial Narrow"/>
          <w:color w:val="000000"/>
        </w:rPr>
        <w:t>Opis predmetu zákazky</w:t>
      </w:r>
      <w:r w:rsidR="00880D7A" w:rsidRPr="00FB66E1">
        <w:rPr>
          <w:rFonts w:ascii="Arial Narrow" w:eastAsia="TimesNewRomanPSMT" w:hAnsi="Arial Narrow"/>
          <w:color w:val="000000"/>
        </w:rPr>
        <w:t xml:space="preserve"> / V</w:t>
      </w:r>
      <w:r w:rsidR="00C76C31" w:rsidRPr="00FB66E1">
        <w:rPr>
          <w:rFonts w:ascii="Arial Narrow" w:eastAsia="TimesNewRomanPSMT" w:hAnsi="Arial Narrow"/>
          <w:color w:val="000000"/>
        </w:rPr>
        <w:t>lastný návrh plnenia</w:t>
      </w:r>
    </w:p>
    <w:p w14:paraId="48EA3A54" w14:textId="77777777" w:rsidR="006D7653" w:rsidRPr="00FB66E1" w:rsidRDefault="006D7653" w:rsidP="00633FA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>Návrh zmluvy</w:t>
      </w:r>
    </w:p>
    <w:p w14:paraId="5CCC8666" w14:textId="77777777" w:rsidR="00C76C31" w:rsidRPr="00FB66E1" w:rsidRDefault="006D7653" w:rsidP="009D0F4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 xml:space="preserve">Návrh štruktúrovaného rozpočtu  </w:t>
      </w:r>
    </w:p>
    <w:p w14:paraId="2D4CE7C0" w14:textId="77777777" w:rsidR="00C76C31" w:rsidRPr="00FB66E1" w:rsidRDefault="00C76C31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>Kritérium  na vyhodnotenie ponúk, pravidlá jeho uplatnenia</w:t>
      </w:r>
      <w:r w:rsidRPr="00FB66E1">
        <w:rPr>
          <w:rFonts w:ascii="Arial Narrow" w:eastAsia="TimesNewRomanPSMT" w:hAnsi="Arial Narrow"/>
        </w:rPr>
        <w:t xml:space="preserve"> </w:t>
      </w:r>
    </w:p>
    <w:p w14:paraId="7A636B6A" w14:textId="77777777" w:rsidR="003A54A7" w:rsidRPr="00FB66E1" w:rsidRDefault="008819B2" w:rsidP="00C61F5B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="003A54A7" w:rsidRPr="00FB66E1">
        <w:rPr>
          <w:rFonts w:ascii="Arial Narrow" w:eastAsia="TimesNewRomanPSMT" w:hAnsi="Arial Narrow"/>
        </w:rPr>
        <w:tab/>
        <w:t>Čestné vyhlásenie</w:t>
      </w:r>
      <w:r w:rsidRPr="00FB66E1">
        <w:rPr>
          <w:rFonts w:ascii="Arial Narrow" w:eastAsia="TimesNewRomanPSMT" w:hAnsi="Arial Narrow"/>
        </w:rPr>
        <w:t xml:space="preserve"> uchádzača </w:t>
      </w:r>
    </w:p>
    <w:p w14:paraId="531CCA53" w14:textId="77777777" w:rsidR="003027C4" w:rsidRPr="00FB66E1" w:rsidRDefault="003027C4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  <w:color w:val="000000"/>
        </w:rPr>
      </w:pPr>
    </w:p>
    <w:sectPr w:rsidR="003027C4" w:rsidRPr="00FB66E1" w:rsidSect="00AD612E">
      <w:headerReference w:type="default" r:id="rId16"/>
      <w:footerReference w:type="default" r:id="rId17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FF6BF0" w14:textId="77777777" w:rsidR="005743D4" w:rsidRDefault="005743D4">
      <w:r>
        <w:separator/>
      </w:r>
    </w:p>
  </w:endnote>
  <w:endnote w:type="continuationSeparator" w:id="0">
    <w:p w14:paraId="626A1D89" w14:textId="77777777" w:rsidR="005743D4" w:rsidRDefault="0057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3C631" w14:textId="7ECD872B" w:rsidR="00312F97" w:rsidRPr="005D526E" w:rsidRDefault="00312F97" w:rsidP="00312F97">
    <w:pPr>
      <w:pStyle w:val="Pta"/>
      <w:rPr>
        <w:rFonts w:ascii="Arial Narrow" w:hAnsi="Arial Narrow"/>
        <w:sz w:val="16"/>
        <w:szCs w:val="16"/>
      </w:rPr>
    </w:pPr>
    <w:r w:rsidRPr="00312F97">
      <w:rPr>
        <w:sz w:val="22"/>
        <w:szCs w:val="22"/>
      </w:rPr>
      <w:tab/>
    </w:r>
    <w:r w:rsidRPr="005D526E">
      <w:rPr>
        <w:rFonts w:ascii="Arial Narrow" w:hAnsi="Arial Narrow"/>
        <w:sz w:val="16"/>
        <w:szCs w:val="16"/>
      </w:rPr>
      <w:fldChar w:fldCharType="begin"/>
    </w:r>
    <w:r w:rsidRPr="005D526E">
      <w:rPr>
        <w:rFonts w:ascii="Arial Narrow" w:hAnsi="Arial Narrow"/>
        <w:sz w:val="16"/>
        <w:szCs w:val="16"/>
      </w:rPr>
      <w:instrText>PAGE   \* MERGEFORMAT</w:instrText>
    </w:r>
    <w:r w:rsidRPr="005D526E">
      <w:rPr>
        <w:rFonts w:ascii="Arial Narrow" w:hAnsi="Arial Narrow"/>
        <w:sz w:val="16"/>
        <w:szCs w:val="16"/>
      </w:rPr>
      <w:fldChar w:fldCharType="separate"/>
    </w:r>
    <w:r w:rsidR="004A2C3C" w:rsidRPr="004A2C3C">
      <w:rPr>
        <w:rFonts w:ascii="Arial Narrow" w:hAnsi="Arial Narrow"/>
        <w:noProof/>
        <w:sz w:val="16"/>
        <w:szCs w:val="16"/>
        <w:lang w:val="sk-SK"/>
      </w:rPr>
      <w:t>9</w:t>
    </w:r>
    <w:r w:rsidRPr="005D526E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65496" w14:textId="77777777" w:rsidR="005743D4" w:rsidRDefault="005743D4">
      <w:r>
        <w:separator/>
      </w:r>
    </w:p>
  </w:footnote>
  <w:footnote w:type="continuationSeparator" w:id="0">
    <w:p w14:paraId="00CE5460" w14:textId="77777777" w:rsidR="005743D4" w:rsidRDefault="0057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CBB17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4A21835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C0C38DC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>
      <w:start w:val="1"/>
      <w:numFmt w:val="lowerRoman"/>
      <w:lvlText w:val="%3."/>
      <w:lvlJc w:val="right"/>
      <w:pPr>
        <w:ind w:left="2509" w:hanging="180"/>
      </w:pPr>
    </w:lvl>
    <w:lvl w:ilvl="3" w:tplc="041B000F">
      <w:start w:val="1"/>
      <w:numFmt w:val="decimal"/>
      <w:lvlText w:val="%4."/>
      <w:lvlJc w:val="left"/>
      <w:pPr>
        <w:ind w:left="3229" w:hanging="360"/>
      </w:pPr>
    </w:lvl>
    <w:lvl w:ilvl="4" w:tplc="041B0019">
      <w:start w:val="1"/>
      <w:numFmt w:val="lowerLetter"/>
      <w:lvlText w:val="%5."/>
      <w:lvlJc w:val="left"/>
      <w:pPr>
        <w:ind w:left="3949" w:hanging="360"/>
      </w:pPr>
    </w:lvl>
    <w:lvl w:ilvl="5" w:tplc="041B001B">
      <w:start w:val="1"/>
      <w:numFmt w:val="lowerRoman"/>
      <w:lvlText w:val="%6."/>
      <w:lvlJc w:val="right"/>
      <w:pPr>
        <w:ind w:left="4669" w:hanging="180"/>
      </w:pPr>
    </w:lvl>
    <w:lvl w:ilvl="6" w:tplc="041B000F">
      <w:start w:val="1"/>
      <w:numFmt w:val="decimal"/>
      <w:lvlText w:val="%7."/>
      <w:lvlJc w:val="left"/>
      <w:pPr>
        <w:ind w:left="5389" w:hanging="360"/>
      </w:pPr>
    </w:lvl>
    <w:lvl w:ilvl="7" w:tplc="041B0019">
      <w:start w:val="1"/>
      <w:numFmt w:val="lowerLetter"/>
      <w:lvlText w:val="%8."/>
      <w:lvlJc w:val="left"/>
      <w:pPr>
        <w:ind w:left="6109" w:hanging="360"/>
      </w:pPr>
    </w:lvl>
    <w:lvl w:ilvl="8" w:tplc="041B001B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0451609"/>
    <w:multiLevelType w:val="hybridMultilevel"/>
    <w:tmpl w:val="CA361E50"/>
    <w:lvl w:ilvl="0" w:tplc="34CE4000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18"/>
  </w:num>
  <w:num w:numId="4">
    <w:abstractNumId w:val="8"/>
  </w:num>
  <w:num w:numId="5">
    <w:abstractNumId w:val="11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7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4"/>
  </w:num>
  <w:num w:numId="22">
    <w:abstractNumId w:val="9"/>
  </w:num>
  <w:num w:numId="23">
    <w:abstractNumId w:val="24"/>
  </w:num>
  <w:num w:numId="24">
    <w:abstractNumId w:val="14"/>
  </w:num>
  <w:num w:numId="2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jEzMDUxMjY3tbRU0lEKTi0uzszPAykwqgUA6t5M8y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473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2F43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3135"/>
    <w:rsid w:val="000848D2"/>
    <w:rsid w:val="00084912"/>
    <w:rsid w:val="000852F7"/>
    <w:rsid w:val="000866FE"/>
    <w:rsid w:val="00086804"/>
    <w:rsid w:val="00087382"/>
    <w:rsid w:val="00090C20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380E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41E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752"/>
    <w:rsid w:val="000E6BB3"/>
    <w:rsid w:val="000E73BE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5E5A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21"/>
    <w:rsid w:val="001050B2"/>
    <w:rsid w:val="001059C0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48E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6D31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39AB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6BE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58D2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1338"/>
    <w:rsid w:val="00192FE3"/>
    <w:rsid w:val="00193E6F"/>
    <w:rsid w:val="001954FA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671"/>
    <w:rsid w:val="001B57AB"/>
    <w:rsid w:val="001B5CF6"/>
    <w:rsid w:val="001B5D57"/>
    <w:rsid w:val="001B785B"/>
    <w:rsid w:val="001B7997"/>
    <w:rsid w:val="001B7DEE"/>
    <w:rsid w:val="001C1252"/>
    <w:rsid w:val="001C18AA"/>
    <w:rsid w:val="001C3B5C"/>
    <w:rsid w:val="001C3F24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1FD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1E5E"/>
    <w:rsid w:val="001E209C"/>
    <w:rsid w:val="001E2F7B"/>
    <w:rsid w:val="001E3043"/>
    <w:rsid w:val="001E3183"/>
    <w:rsid w:val="001E3FC9"/>
    <w:rsid w:val="001E472B"/>
    <w:rsid w:val="001E4EE2"/>
    <w:rsid w:val="001E5468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B57"/>
    <w:rsid w:val="002004A1"/>
    <w:rsid w:val="0020086C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A91"/>
    <w:rsid w:val="002532C3"/>
    <w:rsid w:val="002532D4"/>
    <w:rsid w:val="00253528"/>
    <w:rsid w:val="002551F1"/>
    <w:rsid w:val="00257086"/>
    <w:rsid w:val="002573A7"/>
    <w:rsid w:val="0026006A"/>
    <w:rsid w:val="002606C0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0CA"/>
    <w:rsid w:val="002742DB"/>
    <w:rsid w:val="002747BB"/>
    <w:rsid w:val="00274806"/>
    <w:rsid w:val="00274810"/>
    <w:rsid w:val="00274D8A"/>
    <w:rsid w:val="00275009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56C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61B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587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44F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18F7"/>
    <w:rsid w:val="003430C4"/>
    <w:rsid w:val="00343D13"/>
    <w:rsid w:val="00344A19"/>
    <w:rsid w:val="0034651B"/>
    <w:rsid w:val="00346DCE"/>
    <w:rsid w:val="00346F80"/>
    <w:rsid w:val="003476F2"/>
    <w:rsid w:val="003477F2"/>
    <w:rsid w:val="00347850"/>
    <w:rsid w:val="003479AB"/>
    <w:rsid w:val="003508C5"/>
    <w:rsid w:val="00351770"/>
    <w:rsid w:val="00351A13"/>
    <w:rsid w:val="003524E5"/>
    <w:rsid w:val="0035255F"/>
    <w:rsid w:val="003530C0"/>
    <w:rsid w:val="0035398B"/>
    <w:rsid w:val="00354028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3208"/>
    <w:rsid w:val="00365353"/>
    <w:rsid w:val="00365551"/>
    <w:rsid w:val="00365EAB"/>
    <w:rsid w:val="003661CC"/>
    <w:rsid w:val="00366269"/>
    <w:rsid w:val="003663D1"/>
    <w:rsid w:val="00366ECD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264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6DA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562"/>
    <w:rsid w:val="003A0EFF"/>
    <w:rsid w:val="003A156F"/>
    <w:rsid w:val="003A19D3"/>
    <w:rsid w:val="003A2360"/>
    <w:rsid w:val="003A2470"/>
    <w:rsid w:val="003A2668"/>
    <w:rsid w:val="003A2CBB"/>
    <w:rsid w:val="003A2E85"/>
    <w:rsid w:val="003A42DA"/>
    <w:rsid w:val="003A488E"/>
    <w:rsid w:val="003A48FC"/>
    <w:rsid w:val="003A51E8"/>
    <w:rsid w:val="003A54A7"/>
    <w:rsid w:val="003A5B74"/>
    <w:rsid w:val="003A5EBE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3C6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95A"/>
    <w:rsid w:val="003D4ECB"/>
    <w:rsid w:val="003D51FD"/>
    <w:rsid w:val="003D5A93"/>
    <w:rsid w:val="003D7401"/>
    <w:rsid w:val="003D7FF7"/>
    <w:rsid w:val="003E097A"/>
    <w:rsid w:val="003E0B9A"/>
    <w:rsid w:val="003E1D8B"/>
    <w:rsid w:val="003E26B2"/>
    <w:rsid w:val="003E2B50"/>
    <w:rsid w:val="003E2B66"/>
    <w:rsid w:val="003E3273"/>
    <w:rsid w:val="003E4B0B"/>
    <w:rsid w:val="003E579B"/>
    <w:rsid w:val="003E63E0"/>
    <w:rsid w:val="003E779E"/>
    <w:rsid w:val="003F0277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294"/>
    <w:rsid w:val="004174A7"/>
    <w:rsid w:val="00420C79"/>
    <w:rsid w:val="00422362"/>
    <w:rsid w:val="00423795"/>
    <w:rsid w:val="004241CD"/>
    <w:rsid w:val="004248A3"/>
    <w:rsid w:val="004268C3"/>
    <w:rsid w:val="00426A25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0E9D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33BF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0E3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BAF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011"/>
    <w:rsid w:val="00490B7B"/>
    <w:rsid w:val="004910BE"/>
    <w:rsid w:val="00491887"/>
    <w:rsid w:val="00491BD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2C3C"/>
    <w:rsid w:val="004A33DE"/>
    <w:rsid w:val="004A34B1"/>
    <w:rsid w:val="004A4293"/>
    <w:rsid w:val="004A6023"/>
    <w:rsid w:val="004A6B25"/>
    <w:rsid w:val="004A6EFE"/>
    <w:rsid w:val="004A7287"/>
    <w:rsid w:val="004B01F7"/>
    <w:rsid w:val="004B0774"/>
    <w:rsid w:val="004B1498"/>
    <w:rsid w:val="004B1997"/>
    <w:rsid w:val="004B201E"/>
    <w:rsid w:val="004B2034"/>
    <w:rsid w:val="004B23DC"/>
    <w:rsid w:val="004B2A2B"/>
    <w:rsid w:val="004B2D86"/>
    <w:rsid w:val="004B37E3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0E80"/>
    <w:rsid w:val="004E18C5"/>
    <w:rsid w:val="004E196C"/>
    <w:rsid w:val="004E1D2F"/>
    <w:rsid w:val="004E20F3"/>
    <w:rsid w:val="004E256A"/>
    <w:rsid w:val="004E2C06"/>
    <w:rsid w:val="004E3095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A8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31B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43D4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87BB1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526E"/>
    <w:rsid w:val="005D60D9"/>
    <w:rsid w:val="005D7A99"/>
    <w:rsid w:val="005D7B18"/>
    <w:rsid w:val="005D7E39"/>
    <w:rsid w:val="005E068A"/>
    <w:rsid w:val="005E0998"/>
    <w:rsid w:val="005E20D7"/>
    <w:rsid w:val="005E4896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D54"/>
    <w:rsid w:val="005F4F04"/>
    <w:rsid w:val="005F52B6"/>
    <w:rsid w:val="005F6699"/>
    <w:rsid w:val="005F6CEE"/>
    <w:rsid w:val="005F767A"/>
    <w:rsid w:val="00600421"/>
    <w:rsid w:val="00601851"/>
    <w:rsid w:val="00602BCC"/>
    <w:rsid w:val="00602D4E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1D07"/>
    <w:rsid w:val="00622135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3FA4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4645"/>
    <w:rsid w:val="0065542A"/>
    <w:rsid w:val="006574A4"/>
    <w:rsid w:val="00660ED2"/>
    <w:rsid w:val="0066136D"/>
    <w:rsid w:val="00662690"/>
    <w:rsid w:val="00663700"/>
    <w:rsid w:val="00663845"/>
    <w:rsid w:val="006648B2"/>
    <w:rsid w:val="00664E69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482"/>
    <w:rsid w:val="0068357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1A"/>
    <w:rsid w:val="0069138E"/>
    <w:rsid w:val="0069175E"/>
    <w:rsid w:val="00691803"/>
    <w:rsid w:val="00691EA5"/>
    <w:rsid w:val="0069375B"/>
    <w:rsid w:val="00693978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48C7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C664E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01C"/>
    <w:rsid w:val="006F2443"/>
    <w:rsid w:val="006F4D36"/>
    <w:rsid w:val="006F519E"/>
    <w:rsid w:val="006F538E"/>
    <w:rsid w:val="006F53BD"/>
    <w:rsid w:val="006F57F3"/>
    <w:rsid w:val="006F5C14"/>
    <w:rsid w:val="006F69DE"/>
    <w:rsid w:val="006F6EE6"/>
    <w:rsid w:val="006F7865"/>
    <w:rsid w:val="006F78BB"/>
    <w:rsid w:val="006F78C2"/>
    <w:rsid w:val="00700257"/>
    <w:rsid w:val="00700661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1E65"/>
    <w:rsid w:val="00712620"/>
    <w:rsid w:val="00712D93"/>
    <w:rsid w:val="00712E3B"/>
    <w:rsid w:val="00713227"/>
    <w:rsid w:val="007133A5"/>
    <w:rsid w:val="00713A4A"/>
    <w:rsid w:val="00713C1A"/>
    <w:rsid w:val="00714651"/>
    <w:rsid w:val="00714F6A"/>
    <w:rsid w:val="007155C2"/>
    <w:rsid w:val="007159AA"/>
    <w:rsid w:val="00715B25"/>
    <w:rsid w:val="00716168"/>
    <w:rsid w:val="0071673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690"/>
    <w:rsid w:val="00730BC9"/>
    <w:rsid w:val="00730E87"/>
    <w:rsid w:val="00732846"/>
    <w:rsid w:val="00734327"/>
    <w:rsid w:val="00735E12"/>
    <w:rsid w:val="00737317"/>
    <w:rsid w:val="0073761B"/>
    <w:rsid w:val="00737E9D"/>
    <w:rsid w:val="00740120"/>
    <w:rsid w:val="007401F2"/>
    <w:rsid w:val="007405DB"/>
    <w:rsid w:val="00740A42"/>
    <w:rsid w:val="007412D1"/>
    <w:rsid w:val="007419EA"/>
    <w:rsid w:val="00741AC2"/>
    <w:rsid w:val="00741ECA"/>
    <w:rsid w:val="00742D6D"/>
    <w:rsid w:val="007443D7"/>
    <w:rsid w:val="00746037"/>
    <w:rsid w:val="007464DF"/>
    <w:rsid w:val="00746C88"/>
    <w:rsid w:val="00747203"/>
    <w:rsid w:val="0074724A"/>
    <w:rsid w:val="00751215"/>
    <w:rsid w:val="00751960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BCE"/>
    <w:rsid w:val="00757C09"/>
    <w:rsid w:val="00757FAD"/>
    <w:rsid w:val="00760768"/>
    <w:rsid w:val="0076119E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672A6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495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509E"/>
    <w:rsid w:val="007C5E9C"/>
    <w:rsid w:val="007C61D3"/>
    <w:rsid w:val="007C725A"/>
    <w:rsid w:val="007C7E36"/>
    <w:rsid w:val="007C7FF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535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07D20"/>
    <w:rsid w:val="00810869"/>
    <w:rsid w:val="008108F7"/>
    <w:rsid w:val="008109E6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D44"/>
    <w:rsid w:val="00820F17"/>
    <w:rsid w:val="00821399"/>
    <w:rsid w:val="00824017"/>
    <w:rsid w:val="00824B89"/>
    <w:rsid w:val="00825070"/>
    <w:rsid w:val="008259B0"/>
    <w:rsid w:val="00827269"/>
    <w:rsid w:val="008272EF"/>
    <w:rsid w:val="00827383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5FC5"/>
    <w:rsid w:val="008362CB"/>
    <w:rsid w:val="008373F0"/>
    <w:rsid w:val="00837AB9"/>
    <w:rsid w:val="00840B77"/>
    <w:rsid w:val="00840DE5"/>
    <w:rsid w:val="00841054"/>
    <w:rsid w:val="00841E75"/>
    <w:rsid w:val="00842F40"/>
    <w:rsid w:val="008430CE"/>
    <w:rsid w:val="00843FBA"/>
    <w:rsid w:val="00844DC9"/>
    <w:rsid w:val="0084525E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10"/>
    <w:rsid w:val="0086193B"/>
    <w:rsid w:val="00861CE4"/>
    <w:rsid w:val="00862A4E"/>
    <w:rsid w:val="008632DF"/>
    <w:rsid w:val="00863463"/>
    <w:rsid w:val="008637D0"/>
    <w:rsid w:val="00864E7F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0D7A"/>
    <w:rsid w:val="008819B2"/>
    <w:rsid w:val="00881DC3"/>
    <w:rsid w:val="0088229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0A37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60F"/>
    <w:rsid w:val="008A0C3A"/>
    <w:rsid w:val="008A0DB9"/>
    <w:rsid w:val="008A213B"/>
    <w:rsid w:val="008A2BC1"/>
    <w:rsid w:val="008A38F0"/>
    <w:rsid w:val="008A3A86"/>
    <w:rsid w:val="008A3ED8"/>
    <w:rsid w:val="008A43B6"/>
    <w:rsid w:val="008A4451"/>
    <w:rsid w:val="008A4BCB"/>
    <w:rsid w:val="008A5783"/>
    <w:rsid w:val="008A5798"/>
    <w:rsid w:val="008A5F6B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602"/>
    <w:rsid w:val="008C156B"/>
    <w:rsid w:val="008C1CFA"/>
    <w:rsid w:val="008C268B"/>
    <w:rsid w:val="008C352F"/>
    <w:rsid w:val="008C55DC"/>
    <w:rsid w:val="008C6244"/>
    <w:rsid w:val="008C6D4B"/>
    <w:rsid w:val="008C6F58"/>
    <w:rsid w:val="008C7D9F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450"/>
    <w:rsid w:val="00923ACE"/>
    <w:rsid w:val="00925352"/>
    <w:rsid w:val="009256B1"/>
    <w:rsid w:val="009256DB"/>
    <w:rsid w:val="009261A3"/>
    <w:rsid w:val="0092671D"/>
    <w:rsid w:val="00927019"/>
    <w:rsid w:val="009271DF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468C0"/>
    <w:rsid w:val="0095036B"/>
    <w:rsid w:val="009528EF"/>
    <w:rsid w:val="00953137"/>
    <w:rsid w:val="0095318A"/>
    <w:rsid w:val="00953C78"/>
    <w:rsid w:val="009549B9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70"/>
    <w:rsid w:val="009655A0"/>
    <w:rsid w:val="00965FEF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4ADC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2DE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26D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0F4D"/>
    <w:rsid w:val="009D12F9"/>
    <w:rsid w:val="009D1E18"/>
    <w:rsid w:val="009D3D26"/>
    <w:rsid w:val="009D3D6C"/>
    <w:rsid w:val="009D43BB"/>
    <w:rsid w:val="009D4590"/>
    <w:rsid w:val="009D4B66"/>
    <w:rsid w:val="009D53E9"/>
    <w:rsid w:val="009D59BA"/>
    <w:rsid w:val="009D5E5D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460"/>
    <w:rsid w:val="009F7C50"/>
    <w:rsid w:val="00A001D5"/>
    <w:rsid w:val="00A00298"/>
    <w:rsid w:val="00A02304"/>
    <w:rsid w:val="00A03717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33EA"/>
    <w:rsid w:val="00A44BBE"/>
    <w:rsid w:val="00A45B5D"/>
    <w:rsid w:val="00A467F5"/>
    <w:rsid w:val="00A46C2C"/>
    <w:rsid w:val="00A4701A"/>
    <w:rsid w:val="00A50C80"/>
    <w:rsid w:val="00A50E67"/>
    <w:rsid w:val="00A51496"/>
    <w:rsid w:val="00A5151E"/>
    <w:rsid w:val="00A51D3F"/>
    <w:rsid w:val="00A5325E"/>
    <w:rsid w:val="00A53AE6"/>
    <w:rsid w:val="00A54A44"/>
    <w:rsid w:val="00A555B4"/>
    <w:rsid w:val="00A56078"/>
    <w:rsid w:val="00A569E3"/>
    <w:rsid w:val="00A569E4"/>
    <w:rsid w:val="00A57167"/>
    <w:rsid w:val="00A5762C"/>
    <w:rsid w:val="00A6009F"/>
    <w:rsid w:val="00A61D74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4D46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5B8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FF5"/>
    <w:rsid w:val="00AA3323"/>
    <w:rsid w:val="00AA3A83"/>
    <w:rsid w:val="00AA3FEB"/>
    <w:rsid w:val="00AA3FF8"/>
    <w:rsid w:val="00AA4222"/>
    <w:rsid w:val="00AA5ABB"/>
    <w:rsid w:val="00AA6530"/>
    <w:rsid w:val="00AA7EA6"/>
    <w:rsid w:val="00AB1D32"/>
    <w:rsid w:val="00AB2592"/>
    <w:rsid w:val="00AB3144"/>
    <w:rsid w:val="00AB38D0"/>
    <w:rsid w:val="00AB4127"/>
    <w:rsid w:val="00AB6081"/>
    <w:rsid w:val="00AB62D1"/>
    <w:rsid w:val="00AB64FE"/>
    <w:rsid w:val="00AB7165"/>
    <w:rsid w:val="00AB7288"/>
    <w:rsid w:val="00AC0C1E"/>
    <w:rsid w:val="00AC0CF8"/>
    <w:rsid w:val="00AC0F91"/>
    <w:rsid w:val="00AC17E3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E6634"/>
    <w:rsid w:val="00AE7A20"/>
    <w:rsid w:val="00AF0441"/>
    <w:rsid w:val="00AF0849"/>
    <w:rsid w:val="00AF1054"/>
    <w:rsid w:val="00AF18E4"/>
    <w:rsid w:val="00AF1976"/>
    <w:rsid w:val="00AF1FBA"/>
    <w:rsid w:val="00AF2775"/>
    <w:rsid w:val="00AF2A29"/>
    <w:rsid w:val="00AF2B45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6B6"/>
    <w:rsid w:val="00B32D39"/>
    <w:rsid w:val="00B33215"/>
    <w:rsid w:val="00B337B5"/>
    <w:rsid w:val="00B33E96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33BD"/>
    <w:rsid w:val="00B6474E"/>
    <w:rsid w:val="00B65114"/>
    <w:rsid w:val="00B65525"/>
    <w:rsid w:val="00B6654A"/>
    <w:rsid w:val="00B6675E"/>
    <w:rsid w:val="00B66FB3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383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83E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59D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20D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6FE"/>
    <w:rsid w:val="00BF79F9"/>
    <w:rsid w:val="00BF7CEE"/>
    <w:rsid w:val="00C0240F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3B1"/>
    <w:rsid w:val="00C07AC5"/>
    <w:rsid w:val="00C07D9A"/>
    <w:rsid w:val="00C07EBD"/>
    <w:rsid w:val="00C10331"/>
    <w:rsid w:val="00C10858"/>
    <w:rsid w:val="00C11EFF"/>
    <w:rsid w:val="00C1283D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793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1F5B"/>
    <w:rsid w:val="00C63230"/>
    <w:rsid w:val="00C6467E"/>
    <w:rsid w:val="00C646BA"/>
    <w:rsid w:val="00C65445"/>
    <w:rsid w:val="00C65728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3C0"/>
    <w:rsid w:val="00CA26C3"/>
    <w:rsid w:val="00CA3CEF"/>
    <w:rsid w:val="00CA5689"/>
    <w:rsid w:val="00CA5889"/>
    <w:rsid w:val="00CA662E"/>
    <w:rsid w:val="00CA6B07"/>
    <w:rsid w:val="00CA7C65"/>
    <w:rsid w:val="00CB0630"/>
    <w:rsid w:val="00CB1AD0"/>
    <w:rsid w:val="00CB1B43"/>
    <w:rsid w:val="00CB30EB"/>
    <w:rsid w:val="00CB43D1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4BF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65AF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2107"/>
    <w:rsid w:val="00D028EE"/>
    <w:rsid w:val="00D03265"/>
    <w:rsid w:val="00D0333A"/>
    <w:rsid w:val="00D034C3"/>
    <w:rsid w:val="00D0380F"/>
    <w:rsid w:val="00D04162"/>
    <w:rsid w:val="00D04554"/>
    <w:rsid w:val="00D046F7"/>
    <w:rsid w:val="00D04A1F"/>
    <w:rsid w:val="00D051F3"/>
    <w:rsid w:val="00D057CA"/>
    <w:rsid w:val="00D05F81"/>
    <w:rsid w:val="00D07D44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374D0"/>
    <w:rsid w:val="00D404A1"/>
    <w:rsid w:val="00D40518"/>
    <w:rsid w:val="00D40746"/>
    <w:rsid w:val="00D4076B"/>
    <w:rsid w:val="00D40865"/>
    <w:rsid w:val="00D41765"/>
    <w:rsid w:val="00D42853"/>
    <w:rsid w:val="00D429D8"/>
    <w:rsid w:val="00D42C1E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47E47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5E39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1F71"/>
    <w:rsid w:val="00DA208B"/>
    <w:rsid w:val="00DA28E4"/>
    <w:rsid w:val="00DA2BB6"/>
    <w:rsid w:val="00DA2C88"/>
    <w:rsid w:val="00DA2E77"/>
    <w:rsid w:val="00DA4ABE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3B4E"/>
    <w:rsid w:val="00DC5CF2"/>
    <w:rsid w:val="00DC6CF8"/>
    <w:rsid w:val="00DC7FFA"/>
    <w:rsid w:val="00DD38E4"/>
    <w:rsid w:val="00DD3B1E"/>
    <w:rsid w:val="00DD4AF1"/>
    <w:rsid w:val="00DD5CF7"/>
    <w:rsid w:val="00DD6F33"/>
    <w:rsid w:val="00DD7313"/>
    <w:rsid w:val="00DD74C2"/>
    <w:rsid w:val="00DD777C"/>
    <w:rsid w:val="00DE07FD"/>
    <w:rsid w:val="00DE1027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CA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6D7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07FE"/>
    <w:rsid w:val="00E11FF9"/>
    <w:rsid w:val="00E12473"/>
    <w:rsid w:val="00E1263A"/>
    <w:rsid w:val="00E126BB"/>
    <w:rsid w:val="00E13EC5"/>
    <w:rsid w:val="00E14523"/>
    <w:rsid w:val="00E1457A"/>
    <w:rsid w:val="00E154AD"/>
    <w:rsid w:val="00E165E6"/>
    <w:rsid w:val="00E166CD"/>
    <w:rsid w:val="00E16A36"/>
    <w:rsid w:val="00E16DDF"/>
    <w:rsid w:val="00E16EF6"/>
    <w:rsid w:val="00E177B7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27318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57BE0"/>
    <w:rsid w:val="00E600D3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1C0F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B6AB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E770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68BC"/>
    <w:rsid w:val="00F07060"/>
    <w:rsid w:val="00F073C1"/>
    <w:rsid w:val="00F07514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6BD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78F"/>
    <w:rsid w:val="00F34AC5"/>
    <w:rsid w:val="00F34E6B"/>
    <w:rsid w:val="00F35046"/>
    <w:rsid w:val="00F35174"/>
    <w:rsid w:val="00F36689"/>
    <w:rsid w:val="00F36DD4"/>
    <w:rsid w:val="00F379C3"/>
    <w:rsid w:val="00F37C7F"/>
    <w:rsid w:val="00F37D14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5CB0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282"/>
    <w:rsid w:val="00F9674B"/>
    <w:rsid w:val="00F968BE"/>
    <w:rsid w:val="00F96C8B"/>
    <w:rsid w:val="00F9704A"/>
    <w:rsid w:val="00F9756A"/>
    <w:rsid w:val="00FA0252"/>
    <w:rsid w:val="00FA1661"/>
    <w:rsid w:val="00FA175E"/>
    <w:rsid w:val="00FA2ED3"/>
    <w:rsid w:val="00FA3694"/>
    <w:rsid w:val="00FA420A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1FE4"/>
    <w:rsid w:val="00FB311E"/>
    <w:rsid w:val="00FB392E"/>
    <w:rsid w:val="00FB4793"/>
    <w:rsid w:val="00FB4B1E"/>
    <w:rsid w:val="00FB5E88"/>
    <w:rsid w:val="00FB5E97"/>
    <w:rsid w:val="00FB6291"/>
    <w:rsid w:val="00FB66E1"/>
    <w:rsid w:val="00FB7021"/>
    <w:rsid w:val="00FB7AF2"/>
    <w:rsid w:val="00FB7B9A"/>
    <w:rsid w:val="00FB7D76"/>
    <w:rsid w:val="00FC146A"/>
    <w:rsid w:val="00FC1495"/>
    <w:rsid w:val="00FC26F2"/>
    <w:rsid w:val="00FC2B0A"/>
    <w:rsid w:val="00FC34D4"/>
    <w:rsid w:val="00FC39FD"/>
    <w:rsid w:val="00FC3A36"/>
    <w:rsid w:val="00FC3ED9"/>
    <w:rsid w:val="00FC4DBD"/>
    <w:rsid w:val="00FC5803"/>
    <w:rsid w:val="00FC62B4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3E65"/>
    <w:rsid w:val="00FD3F73"/>
    <w:rsid w:val="00FD42A4"/>
    <w:rsid w:val="00FD644C"/>
    <w:rsid w:val="00FD6B4A"/>
    <w:rsid w:val="00FD74F0"/>
    <w:rsid w:val="00FD7AC2"/>
    <w:rsid w:val="00FD7B8A"/>
    <w:rsid w:val="00FE09AC"/>
    <w:rsid w:val="00FE0C23"/>
    <w:rsid w:val="00FE0EC8"/>
    <w:rsid w:val="00FE1064"/>
    <w:rsid w:val="00FE131E"/>
    <w:rsid w:val="00FE1D78"/>
    <w:rsid w:val="00FE254D"/>
    <w:rsid w:val="00FE255F"/>
    <w:rsid w:val="00FE2F90"/>
    <w:rsid w:val="00FE30A6"/>
    <w:rsid w:val="00FE566E"/>
    <w:rsid w:val="00FE58F0"/>
    <w:rsid w:val="00FE767E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E2E800"/>
  <w15:docId w15:val="{422B58A6-1473-4D7C-B946-099D9AD7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link w:val="ObyajntextChar"/>
    <w:uiPriority w:val="99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EF153E"/>
    <w:rPr>
      <w:sz w:val="24"/>
      <w:szCs w:val="24"/>
    </w:rPr>
  </w:style>
  <w:style w:type="character" w:customStyle="1" w:styleId="ObyajntextChar">
    <w:name w:val="Obyčajný text Char"/>
    <w:basedOn w:val="Predvolenpsmoodseku"/>
    <w:link w:val="Obyajntext"/>
    <w:uiPriority w:val="99"/>
    <w:rsid w:val="00602D4E"/>
    <w:rPr>
      <w:rFonts w:ascii="Courier New" w:hAnsi="Courier New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66433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0165?cHash=e4e750b2d253ff3bc4240f9d670e8d1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478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3C8B9-A71B-4C34-BE68-F4EE0A126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40</TotalTime>
  <Pages>1</Pages>
  <Words>3015</Words>
  <Characters>17192</Characters>
  <Application>Microsoft Office Word</Application>
  <DocSecurity>0</DocSecurity>
  <Lines>143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167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dc:description/>
  <cp:lastModifiedBy>Petronela Pitoňáková</cp:lastModifiedBy>
  <cp:revision>23</cp:revision>
  <cp:lastPrinted>2023-04-14T13:22:00Z</cp:lastPrinted>
  <dcterms:created xsi:type="dcterms:W3CDTF">2023-10-17T13:33:00Z</dcterms:created>
  <dcterms:modified xsi:type="dcterms:W3CDTF">2025-05-27T08:15:00Z</dcterms:modified>
</cp:coreProperties>
</file>